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08361" w14:textId="17BBBD72" w:rsidR="003336AD" w:rsidRDefault="00897697" w:rsidP="00740BBD">
      <w:pPr>
        <w:widowControl/>
        <w:spacing w:line="400" w:lineRule="exact"/>
        <w:jc w:val="left"/>
        <w:rPr>
          <w:rFonts w:ascii="游ゴシック" w:eastAsia="游ゴシック" w:hAnsi="游ゴシック"/>
        </w:rPr>
      </w:pPr>
      <w:bookmarkStart w:id="0" w:name="_Toc80890388"/>
      <w:r w:rsidRPr="00740BBD">
        <w:rPr>
          <w:rFonts w:ascii="游ゴシック" w:eastAsia="游ゴシック" w:hAnsi="游ゴシック" w:hint="eastAsia"/>
        </w:rPr>
        <w:t>【</w:t>
      </w:r>
      <w:r w:rsidR="00740BBD">
        <w:rPr>
          <w:rFonts w:ascii="游ゴシック" w:eastAsia="游ゴシック" w:hAnsi="游ゴシック" w:hint="eastAsia"/>
        </w:rPr>
        <w:t>参考</w:t>
      </w:r>
      <w:r w:rsidRPr="00740BBD">
        <w:rPr>
          <w:rFonts w:ascii="游ゴシック" w:eastAsia="游ゴシック" w:hAnsi="游ゴシック" w:hint="eastAsia"/>
        </w:rPr>
        <w:t>様式】　観察者実験依頼用</w:t>
      </w:r>
      <w:bookmarkEnd w:id="0"/>
    </w:p>
    <w:p w14:paraId="71EC36C6" w14:textId="4385F7F4" w:rsidR="003336AD" w:rsidRPr="009D0776" w:rsidRDefault="00D0274D" w:rsidP="004823B5">
      <w:pPr>
        <w:widowControl/>
        <w:ind w:leftChars="67" w:left="141" w:rightChars="50" w:right="105"/>
        <w:jc w:val="left"/>
        <w:rPr>
          <w:rFonts w:ascii="游ゴシック" w:eastAsia="游ゴシック" w:hAnsi="游ゴシック"/>
          <w:sz w:val="18"/>
          <w:szCs w:val="21"/>
        </w:rPr>
      </w:pPr>
      <w:r>
        <w:rPr>
          <w:rFonts w:ascii="游ゴシック" w:eastAsia="游ゴシック" w:hAnsi="游ゴシック"/>
          <w:noProof/>
        </w:rPr>
        <mc:AlternateContent>
          <mc:Choice Requires="wps">
            <w:drawing>
              <wp:anchor distT="0" distB="0" distL="114300" distR="114300" simplePos="0" relativeHeight="251659264" behindDoc="0" locked="0" layoutInCell="1" allowOverlap="1" wp14:anchorId="40AD3ABB" wp14:editId="7C9B5DA1">
                <wp:simplePos x="0" y="0"/>
                <wp:positionH relativeFrom="column">
                  <wp:posOffset>-7620</wp:posOffset>
                </wp:positionH>
                <wp:positionV relativeFrom="paragraph">
                  <wp:posOffset>187960</wp:posOffset>
                </wp:positionV>
                <wp:extent cx="6191250" cy="1028700"/>
                <wp:effectExtent l="0" t="0" r="19050" b="19050"/>
                <wp:wrapNone/>
                <wp:docPr id="1" name="正方形/長方形 1"/>
                <wp:cNvGraphicFramePr/>
                <a:graphic xmlns:a="http://schemas.openxmlformats.org/drawingml/2006/main">
                  <a:graphicData uri="http://schemas.microsoft.com/office/word/2010/wordprocessingShape">
                    <wps:wsp>
                      <wps:cNvSpPr/>
                      <wps:spPr>
                        <a:xfrm>
                          <a:off x="0" y="0"/>
                          <a:ext cx="6191250" cy="10287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54CC0" id="正方形/長方形 1" o:spid="_x0000_s1026" style="position:absolute;left:0;text-align:left;margin-left:-.6pt;margin-top:14.8pt;width:487.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" filled="f" strokecolor="black [3213]" strokeweight=".5pt"/>
            </w:pict>
          </mc:Fallback>
        </mc:AlternateContent>
      </w:r>
      <w:r w:rsidR="00CF3553">
        <w:rPr>
          <w:rFonts w:ascii="游ゴシック" w:eastAsia="游ゴシック" w:hAnsi="游ゴシック"/>
        </w:rPr>
        <w:br/>
      </w:r>
      <w:r w:rsidR="008067D7" w:rsidRPr="001308FC">
        <w:rPr>
          <w:rFonts w:ascii="游ゴシック" w:eastAsia="游ゴシック" w:hAnsi="游ゴシック" w:hint="eastAsia"/>
          <w:sz w:val="18"/>
          <w:szCs w:val="21"/>
        </w:rPr>
        <w:t>本様式は，</w:t>
      </w:r>
      <w:r w:rsidR="003336AD" w:rsidRPr="001308FC">
        <w:rPr>
          <w:rFonts w:ascii="游ゴシック" w:eastAsia="游ゴシック" w:hAnsi="游ゴシック" w:hint="eastAsia"/>
          <w:sz w:val="18"/>
          <w:szCs w:val="21"/>
        </w:rPr>
        <w:t>「観察者」が</w:t>
      </w:r>
      <w:r w:rsidR="00DA1871" w:rsidRPr="00DA1871">
        <w:rPr>
          <w:rFonts w:ascii="游ゴシック" w:eastAsia="游ゴシック" w:hAnsi="游ゴシック" w:hint="eastAsia"/>
          <w:sz w:val="18"/>
          <w:szCs w:val="21"/>
        </w:rPr>
        <w:t>「人を対象とする生命科学・医学系研究に関する倫理指針」（以下「倫理指針」という）</w:t>
      </w:r>
      <w:r w:rsidR="003336AD" w:rsidRPr="001308FC">
        <w:rPr>
          <w:rFonts w:ascii="游ゴシック" w:eastAsia="游ゴシック" w:hAnsi="游ゴシック" w:hint="eastAsia"/>
          <w:sz w:val="18"/>
          <w:szCs w:val="21"/>
        </w:rPr>
        <w:t>が規定する研究対象者に該当しない場合に用いる</w:t>
      </w:r>
      <w:r w:rsidR="00D4787C" w:rsidRPr="001308FC">
        <w:rPr>
          <w:rFonts w:ascii="游ゴシック" w:eastAsia="游ゴシック" w:hAnsi="游ゴシック" w:hint="eastAsia"/>
          <w:sz w:val="18"/>
          <w:szCs w:val="21"/>
        </w:rPr>
        <w:t>．</w:t>
      </w:r>
      <w:r w:rsidR="003336AD" w:rsidRPr="001308FC">
        <w:rPr>
          <w:rFonts w:ascii="游ゴシック" w:eastAsia="游ゴシック" w:hAnsi="游ゴシック" w:hint="eastAsia"/>
          <w:sz w:val="18"/>
          <w:szCs w:val="21"/>
        </w:rPr>
        <w:t>該当する場合には</w:t>
      </w:r>
      <w:r w:rsidR="00D4787C" w:rsidRPr="001308FC">
        <w:rPr>
          <w:rFonts w:ascii="游ゴシック" w:eastAsia="游ゴシック" w:hAnsi="游ゴシック" w:hint="eastAsia"/>
          <w:sz w:val="18"/>
          <w:szCs w:val="21"/>
        </w:rPr>
        <w:t>，</w:t>
      </w:r>
      <w:r w:rsidR="004823B5">
        <w:rPr>
          <w:rFonts w:ascii="游ゴシック" w:eastAsia="游ゴシック" w:hAnsi="游ゴシック" w:hint="eastAsia"/>
          <w:sz w:val="18"/>
          <w:szCs w:val="21"/>
        </w:rPr>
        <w:t>倫理</w:t>
      </w:r>
      <w:r w:rsidR="003336AD" w:rsidRPr="001308FC">
        <w:rPr>
          <w:rFonts w:ascii="游ゴシック" w:eastAsia="游ゴシック" w:hAnsi="游ゴシック" w:hint="eastAsia"/>
          <w:sz w:val="18"/>
          <w:szCs w:val="21"/>
        </w:rPr>
        <w:t>指針の定めるインフォームド・コンセント</w:t>
      </w:r>
      <w:r w:rsidR="00D730D6" w:rsidRPr="001308FC">
        <w:rPr>
          <w:rFonts w:ascii="游ゴシック" w:eastAsia="游ゴシック" w:hAnsi="游ゴシック" w:hint="eastAsia"/>
          <w:sz w:val="18"/>
          <w:szCs w:val="21"/>
        </w:rPr>
        <w:t>の</w:t>
      </w:r>
      <w:r w:rsidR="003336AD" w:rsidRPr="001308FC">
        <w:rPr>
          <w:rFonts w:ascii="游ゴシック" w:eastAsia="游ゴシック" w:hAnsi="游ゴシック" w:hint="eastAsia"/>
          <w:sz w:val="18"/>
          <w:szCs w:val="21"/>
        </w:rPr>
        <w:t>手続きに従った説明書式を用いること</w:t>
      </w:r>
      <w:r w:rsidR="00D730D6" w:rsidRPr="001308FC">
        <w:rPr>
          <w:rFonts w:ascii="游ゴシック" w:eastAsia="游ゴシック" w:hAnsi="游ゴシック" w:hint="eastAsia"/>
          <w:sz w:val="18"/>
          <w:szCs w:val="21"/>
        </w:rPr>
        <w:t>．</w:t>
      </w:r>
      <w:r w:rsidR="003336AD" w:rsidRPr="001308FC">
        <w:rPr>
          <w:rFonts w:ascii="游ゴシック" w:eastAsia="游ゴシック" w:hAnsi="游ゴシック" w:hint="eastAsia"/>
          <w:sz w:val="18"/>
          <w:szCs w:val="21"/>
        </w:rPr>
        <w:t>なお</w:t>
      </w:r>
      <w:r w:rsidR="00D730D6" w:rsidRPr="001308FC">
        <w:rPr>
          <w:rFonts w:ascii="游ゴシック" w:eastAsia="游ゴシック" w:hAnsi="游ゴシック" w:hint="eastAsia"/>
          <w:sz w:val="18"/>
          <w:szCs w:val="21"/>
        </w:rPr>
        <w:t>，</w:t>
      </w:r>
      <w:r w:rsidR="003336AD" w:rsidRPr="001308FC">
        <w:rPr>
          <w:rFonts w:ascii="游ゴシック" w:eastAsia="游ゴシック" w:hAnsi="游ゴシック" w:hint="eastAsia"/>
          <w:sz w:val="18"/>
          <w:szCs w:val="21"/>
        </w:rPr>
        <w:t>観察対象となる患者情報等が倫理指針</w:t>
      </w:r>
      <w:r w:rsidR="003B0DA3" w:rsidRPr="001308FC">
        <w:rPr>
          <w:rFonts w:ascii="游ゴシック" w:eastAsia="游ゴシック" w:hAnsi="游ゴシック" w:hint="eastAsia"/>
          <w:sz w:val="18"/>
          <w:szCs w:val="21"/>
        </w:rPr>
        <w:t>で</w:t>
      </w:r>
      <w:r w:rsidR="003336AD" w:rsidRPr="001308FC">
        <w:rPr>
          <w:rFonts w:ascii="游ゴシック" w:eastAsia="游ゴシック" w:hAnsi="游ゴシック" w:hint="eastAsia"/>
          <w:sz w:val="18"/>
          <w:szCs w:val="21"/>
        </w:rPr>
        <w:t>規定</w:t>
      </w:r>
      <w:r w:rsidR="003B0DA3" w:rsidRPr="001308FC">
        <w:rPr>
          <w:rFonts w:ascii="游ゴシック" w:eastAsia="游ゴシック" w:hAnsi="游ゴシック" w:hint="eastAsia"/>
          <w:sz w:val="18"/>
          <w:szCs w:val="21"/>
        </w:rPr>
        <w:t>される</w:t>
      </w:r>
      <w:r w:rsidR="003336AD" w:rsidRPr="001308FC">
        <w:rPr>
          <w:rFonts w:ascii="游ゴシック" w:eastAsia="游ゴシック" w:hAnsi="游ゴシック" w:hint="eastAsia"/>
          <w:sz w:val="18"/>
          <w:szCs w:val="21"/>
        </w:rPr>
        <w:t>研究対象者に該当する場合もあるため</w:t>
      </w:r>
      <w:r w:rsidR="00E2408F" w:rsidRPr="001308FC">
        <w:rPr>
          <w:rFonts w:ascii="游ゴシック" w:eastAsia="游ゴシック" w:hAnsi="游ゴシック" w:hint="eastAsia"/>
          <w:sz w:val="18"/>
          <w:szCs w:val="21"/>
        </w:rPr>
        <w:t>，</w:t>
      </w:r>
      <w:r w:rsidR="003336AD" w:rsidRPr="001308FC">
        <w:rPr>
          <w:rFonts w:ascii="游ゴシック" w:eastAsia="游ゴシック" w:hAnsi="游ゴシック" w:hint="eastAsia"/>
          <w:sz w:val="18"/>
          <w:szCs w:val="21"/>
        </w:rPr>
        <w:t>その場合には当該患者情報等の取得にあたって</w:t>
      </w:r>
      <w:r w:rsidR="00551881">
        <w:rPr>
          <w:rFonts w:ascii="游ゴシック" w:eastAsia="游ゴシック" w:hAnsi="游ゴシック" w:hint="eastAsia"/>
          <w:sz w:val="18"/>
          <w:szCs w:val="21"/>
        </w:rPr>
        <w:t>倫理</w:t>
      </w:r>
      <w:r w:rsidR="003336AD" w:rsidRPr="001308FC">
        <w:rPr>
          <w:rFonts w:ascii="游ゴシック" w:eastAsia="游ゴシック" w:hAnsi="游ゴシック" w:hint="eastAsia"/>
          <w:sz w:val="18"/>
          <w:szCs w:val="21"/>
        </w:rPr>
        <w:t>指針に従った手続きを行うこと</w:t>
      </w:r>
      <w:r w:rsidR="00CF1B48" w:rsidRPr="001308FC">
        <w:rPr>
          <w:rFonts w:ascii="游ゴシック" w:eastAsia="游ゴシック" w:hAnsi="游ゴシック" w:hint="eastAsia"/>
          <w:sz w:val="18"/>
          <w:szCs w:val="21"/>
        </w:rPr>
        <w:t>．</w:t>
      </w:r>
    </w:p>
    <w:p w14:paraId="0F845841" w14:textId="77777777" w:rsidR="00897697" w:rsidRPr="004823B5" w:rsidRDefault="00897697" w:rsidP="00740BBD">
      <w:pPr>
        <w:spacing w:line="400" w:lineRule="exact"/>
        <w:jc w:val="left"/>
        <w:rPr>
          <w:rFonts w:ascii="游ゴシック" w:eastAsia="游ゴシック" w:hAnsi="游ゴシック"/>
          <w:b/>
          <w:sz w:val="22"/>
          <w:szCs w:val="22"/>
        </w:rPr>
      </w:pPr>
    </w:p>
    <w:p w14:paraId="633A7D6E" w14:textId="77777777" w:rsidR="00897697" w:rsidRPr="00740BBD" w:rsidRDefault="00897697" w:rsidP="00740BBD">
      <w:pPr>
        <w:spacing w:line="400" w:lineRule="exact"/>
        <w:jc w:val="center"/>
        <w:rPr>
          <w:rFonts w:ascii="游ゴシック" w:eastAsia="游ゴシック" w:hAnsi="游ゴシック"/>
        </w:rPr>
      </w:pPr>
      <w:r w:rsidRPr="00740BBD">
        <w:rPr>
          <w:rFonts w:ascii="游ゴシック" w:eastAsia="游ゴシック" w:hAnsi="游ゴシック" w:hint="eastAsia"/>
        </w:rPr>
        <w:t>○○病院　○○部</w:t>
      </w:r>
    </w:p>
    <w:p w14:paraId="55EAD5EA" w14:textId="77777777" w:rsidR="00897697" w:rsidRPr="00740BBD" w:rsidRDefault="00897697" w:rsidP="00740BBD">
      <w:pPr>
        <w:spacing w:line="400" w:lineRule="exact"/>
        <w:jc w:val="center"/>
        <w:rPr>
          <w:rFonts w:ascii="游ゴシック" w:eastAsia="游ゴシック" w:hAnsi="游ゴシック"/>
          <w:b/>
          <w:sz w:val="24"/>
        </w:rPr>
      </w:pPr>
      <w:r w:rsidRPr="00740BBD">
        <w:rPr>
          <w:rFonts w:ascii="游ゴシック" w:eastAsia="游ゴシック" w:hAnsi="游ゴシック" w:hint="eastAsia"/>
          <w:b/>
          <w:sz w:val="24"/>
        </w:rPr>
        <w:t>研究協力依頼書</w:t>
      </w:r>
    </w:p>
    <w:p w14:paraId="2D1D5836" w14:textId="77777777" w:rsidR="00897697" w:rsidRPr="00740BBD" w:rsidRDefault="00897697" w:rsidP="00740BBD">
      <w:pPr>
        <w:spacing w:line="400" w:lineRule="exact"/>
        <w:jc w:val="center"/>
        <w:rPr>
          <w:rFonts w:ascii="游ゴシック" w:eastAsia="游ゴシック" w:hAnsi="游ゴシック"/>
          <w:b/>
          <w:sz w:val="24"/>
        </w:rPr>
      </w:pPr>
    </w:p>
    <w:p w14:paraId="59CDE02A" w14:textId="77777777" w:rsidR="00897697" w:rsidRPr="00740BBD" w:rsidRDefault="00897697" w:rsidP="00740BBD">
      <w:pPr>
        <w:spacing w:line="400" w:lineRule="exact"/>
        <w:jc w:val="left"/>
        <w:rPr>
          <w:rFonts w:ascii="游ゴシック" w:eastAsia="游ゴシック" w:hAnsi="游ゴシック"/>
          <w:sz w:val="22"/>
        </w:rPr>
      </w:pPr>
      <w:r w:rsidRPr="00740BBD">
        <w:rPr>
          <w:rFonts w:ascii="游ゴシック" w:eastAsia="游ゴシック" w:hAnsi="游ゴシック" w:hint="eastAsia"/>
          <w:sz w:val="22"/>
        </w:rPr>
        <w:t>倫理承認番号：第XXX号</w:t>
      </w:r>
    </w:p>
    <w:p w14:paraId="4A1D8F36" w14:textId="77777777" w:rsidR="00897697" w:rsidRPr="00740BBD" w:rsidRDefault="00897697" w:rsidP="00740BBD">
      <w:pPr>
        <w:spacing w:line="400" w:lineRule="exact"/>
        <w:jc w:val="left"/>
        <w:rPr>
          <w:rFonts w:ascii="游ゴシック" w:eastAsia="游ゴシック" w:hAnsi="游ゴシック"/>
          <w:sz w:val="22"/>
        </w:rPr>
      </w:pPr>
    </w:p>
    <w:p w14:paraId="6B0BF04B" w14:textId="77777777" w:rsidR="00897697" w:rsidRPr="00740BBD" w:rsidRDefault="00897697" w:rsidP="00740BBD">
      <w:pPr>
        <w:spacing w:line="400" w:lineRule="exact"/>
        <w:jc w:val="center"/>
        <w:rPr>
          <w:rFonts w:ascii="游ゴシック" w:eastAsia="游ゴシック" w:hAnsi="游ゴシック"/>
          <w:sz w:val="24"/>
          <w:u w:val="single"/>
        </w:rPr>
      </w:pPr>
      <w:r w:rsidRPr="00740BBD">
        <w:rPr>
          <w:rFonts w:ascii="游ゴシック" w:eastAsia="游ゴシック" w:hAnsi="游ゴシック" w:hint="eastAsia"/>
          <w:sz w:val="24"/>
          <w:u w:val="single"/>
        </w:rPr>
        <w:t>研究課題名「　　　　　　　　　　　　　　　　　　　　　　　　　　」</w:t>
      </w:r>
    </w:p>
    <w:p w14:paraId="440E59BE" w14:textId="77777777" w:rsidR="00897697" w:rsidRPr="00740BBD" w:rsidRDefault="00897697" w:rsidP="00740BBD">
      <w:pPr>
        <w:spacing w:line="400" w:lineRule="exact"/>
        <w:jc w:val="left"/>
        <w:rPr>
          <w:rFonts w:ascii="游ゴシック" w:eastAsia="游ゴシック" w:hAnsi="游ゴシック"/>
          <w:sz w:val="24"/>
        </w:rPr>
      </w:pPr>
    </w:p>
    <w:p w14:paraId="7595A875" w14:textId="22AA6798"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この研究協力依頼書は，</w:t>
      </w:r>
      <w:r w:rsidR="00A47DBE">
        <w:rPr>
          <w:rFonts w:ascii="游ゴシック" w:eastAsia="游ゴシック" w:hAnsi="游ゴシック" w:hint="eastAsia"/>
          <w:szCs w:val="21"/>
        </w:rPr>
        <w:t>表記の研究課題において</w:t>
      </w:r>
      <w:r w:rsidR="009F12A0">
        <w:rPr>
          <w:rFonts w:ascii="游ゴシック" w:eastAsia="游ゴシック" w:hAnsi="游ゴシック" w:hint="eastAsia"/>
          <w:szCs w:val="21"/>
        </w:rPr>
        <w:t>，</w:t>
      </w:r>
      <w:r w:rsidR="00E33DB9">
        <w:rPr>
          <w:rFonts w:ascii="游ゴシック" w:eastAsia="游ゴシック" w:hAnsi="游ゴシック" w:hint="eastAsia"/>
          <w:szCs w:val="21"/>
        </w:rPr>
        <w:t>観察者実験を</w:t>
      </w:r>
      <w:r w:rsidR="00813488">
        <w:rPr>
          <w:rFonts w:ascii="游ゴシック" w:eastAsia="游ゴシック" w:hAnsi="游ゴシック" w:hint="eastAsia"/>
          <w:szCs w:val="21"/>
        </w:rPr>
        <w:t>実施するにあたり，</w:t>
      </w:r>
      <w:r w:rsidRPr="00740BBD">
        <w:rPr>
          <w:rFonts w:ascii="游ゴシック" w:eastAsia="游ゴシック" w:hAnsi="游ゴシック" w:hint="eastAsia"/>
          <w:szCs w:val="21"/>
        </w:rPr>
        <w:t>貴殿</w:t>
      </w:r>
      <w:r w:rsidR="00964657">
        <w:rPr>
          <w:rFonts w:ascii="游ゴシック" w:eastAsia="游ゴシック" w:hAnsi="游ゴシック" w:hint="eastAsia"/>
          <w:szCs w:val="21"/>
        </w:rPr>
        <w:t>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としての参加を依頼するものです．</w:t>
      </w:r>
      <w:r w:rsidR="00F02050" w:rsidRPr="00F02050">
        <w:rPr>
          <w:rFonts w:ascii="游ゴシック" w:eastAsia="游ゴシック" w:hAnsi="游ゴシック" w:hint="eastAsia"/>
          <w:szCs w:val="21"/>
        </w:rPr>
        <w:t>観察者実験とは，人の視知覚を利用して画像やシステムの優劣の評価を行う実験方法で</w:t>
      </w:r>
      <w:r w:rsidR="00785182">
        <w:rPr>
          <w:rFonts w:ascii="游ゴシック" w:eastAsia="游ゴシック" w:hAnsi="游ゴシック" w:hint="eastAsia"/>
          <w:szCs w:val="21"/>
        </w:rPr>
        <w:t>す．</w:t>
      </w:r>
      <w:r w:rsidR="003336AD">
        <w:rPr>
          <w:rFonts w:ascii="游ゴシック" w:eastAsia="游ゴシック" w:hAnsi="游ゴシック" w:hint="eastAsia"/>
          <w:szCs w:val="21"/>
        </w:rPr>
        <w:t>本研究における</w:t>
      </w:r>
      <w:r w:rsidR="00541019">
        <w:rPr>
          <w:rFonts w:ascii="游ゴシック" w:eastAsia="游ゴシック" w:hAnsi="游ゴシック" w:hint="eastAsia"/>
          <w:szCs w:val="21"/>
        </w:rPr>
        <w:t>観察者</w:t>
      </w:r>
      <w:r w:rsidR="00BC5560">
        <w:rPr>
          <w:rFonts w:ascii="游ゴシック" w:eastAsia="游ゴシック" w:hAnsi="游ゴシック" w:hint="eastAsia"/>
          <w:szCs w:val="21"/>
        </w:rPr>
        <w:t>自身</w:t>
      </w:r>
      <w:r w:rsidR="00541019">
        <w:rPr>
          <w:rFonts w:ascii="游ゴシック" w:eastAsia="游ゴシック" w:hAnsi="游ゴシック" w:hint="eastAsia"/>
          <w:szCs w:val="21"/>
        </w:rPr>
        <w:t>は，</w:t>
      </w:r>
      <w:r w:rsidR="004918AA" w:rsidRPr="004918AA">
        <w:rPr>
          <w:rFonts w:ascii="游ゴシック" w:eastAsia="游ゴシック" w:hAnsi="游ゴシック" w:hint="eastAsia"/>
          <w:szCs w:val="21"/>
        </w:rPr>
        <w:t>「人を対象とする生命科学・医学系研究に関する倫理指針」</w:t>
      </w:r>
      <w:r w:rsidR="007157A2">
        <w:rPr>
          <w:rFonts w:ascii="游ゴシック" w:eastAsia="游ゴシック" w:hAnsi="游ゴシック" w:hint="eastAsia"/>
          <w:szCs w:val="21"/>
        </w:rPr>
        <w:t>において研究対象者には該当</w:t>
      </w:r>
      <w:r w:rsidR="009546C3">
        <w:rPr>
          <w:rFonts w:ascii="游ゴシック" w:eastAsia="游ゴシック" w:hAnsi="游ゴシック" w:hint="eastAsia"/>
          <w:szCs w:val="21"/>
        </w:rPr>
        <w:t>し</w:t>
      </w:r>
      <w:r w:rsidR="00C76171">
        <w:rPr>
          <w:rFonts w:ascii="游ゴシック" w:eastAsia="游ゴシック" w:hAnsi="游ゴシック" w:hint="eastAsia"/>
          <w:szCs w:val="21"/>
        </w:rPr>
        <w:t>ませんが，</w:t>
      </w:r>
      <w:r w:rsidR="007E42E5">
        <w:rPr>
          <w:rFonts w:ascii="游ゴシック" w:eastAsia="游ゴシック" w:hAnsi="游ゴシック" w:hint="eastAsia"/>
          <w:szCs w:val="21"/>
        </w:rPr>
        <w:t>観察者として参加することに</w:t>
      </w:r>
      <w:r w:rsidR="00645A61">
        <w:rPr>
          <w:rFonts w:ascii="游ゴシック" w:eastAsia="游ゴシック" w:hAnsi="游ゴシック" w:hint="eastAsia"/>
          <w:szCs w:val="21"/>
        </w:rPr>
        <w:t>対する</w:t>
      </w:r>
      <w:r w:rsidR="00F64CC5">
        <w:rPr>
          <w:rFonts w:ascii="游ゴシック" w:eastAsia="游ゴシック" w:hAnsi="游ゴシック" w:hint="eastAsia"/>
          <w:szCs w:val="21"/>
        </w:rPr>
        <w:t>リスクや利益，</w:t>
      </w:r>
      <w:r w:rsidR="00D34F08">
        <w:rPr>
          <w:rFonts w:ascii="游ゴシック" w:eastAsia="游ゴシック" w:hAnsi="游ゴシック" w:hint="eastAsia"/>
          <w:szCs w:val="21"/>
        </w:rPr>
        <w:t>負担（時間的拘束</w:t>
      </w:r>
      <w:r w:rsidR="00E9588C">
        <w:rPr>
          <w:rFonts w:ascii="游ゴシック" w:eastAsia="游ゴシック" w:hAnsi="游ゴシック" w:hint="eastAsia"/>
          <w:szCs w:val="21"/>
        </w:rPr>
        <w:t>等</w:t>
      </w:r>
      <w:r w:rsidR="00D34F08">
        <w:rPr>
          <w:rFonts w:ascii="游ゴシック" w:eastAsia="游ゴシック" w:hAnsi="游ゴシック" w:hint="eastAsia"/>
          <w:szCs w:val="21"/>
        </w:rPr>
        <w:t>），</w:t>
      </w:r>
      <w:r w:rsidR="00F64CC5">
        <w:rPr>
          <w:rFonts w:ascii="游ゴシック" w:eastAsia="游ゴシック" w:hAnsi="游ゴシック" w:hint="eastAsia"/>
          <w:szCs w:val="21"/>
        </w:rPr>
        <w:t>個人情報</w:t>
      </w:r>
      <w:r w:rsidR="002A2A42">
        <w:rPr>
          <w:rFonts w:ascii="游ゴシック" w:eastAsia="游ゴシック" w:hAnsi="游ゴシック" w:hint="eastAsia"/>
          <w:szCs w:val="21"/>
        </w:rPr>
        <w:t>がどのように守秘されるか</w:t>
      </w:r>
      <w:r w:rsidR="005069F3">
        <w:rPr>
          <w:rFonts w:ascii="游ゴシック" w:eastAsia="游ゴシック" w:hAnsi="游ゴシック" w:hint="eastAsia"/>
          <w:szCs w:val="21"/>
        </w:rPr>
        <w:t>を理解頂く</w:t>
      </w:r>
      <w:r w:rsidR="001B38C8">
        <w:rPr>
          <w:rFonts w:ascii="游ゴシック" w:eastAsia="游ゴシック" w:hAnsi="游ゴシック" w:hint="eastAsia"/>
          <w:szCs w:val="21"/>
        </w:rPr>
        <w:t>ことを目的として</w:t>
      </w:r>
      <w:r w:rsidR="00546C63">
        <w:rPr>
          <w:rFonts w:ascii="游ゴシック" w:eastAsia="游ゴシック" w:hAnsi="游ゴシック" w:hint="eastAsia"/>
          <w:szCs w:val="21"/>
        </w:rPr>
        <w:t>，本書面を用いて</w:t>
      </w:r>
      <w:r w:rsidR="00464967">
        <w:rPr>
          <w:rFonts w:ascii="游ゴシック" w:eastAsia="游ゴシック" w:hAnsi="游ゴシック" w:hint="eastAsia"/>
          <w:szCs w:val="21"/>
        </w:rPr>
        <w:t>説明させて頂き</w:t>
      </w:r>
      <w:r w:rsidR="00546C63">
        <w:rPr>
          <w:rFonts w:ascii="游ゴシック" w:eastAsia="游ゴシック" w:hAnsi="游ゴシック" w:hint="eastAsia"/>
          <w:szCs w:val="21"/>
        </w:rPr>
        <w:t>ます．</w:t>
      </w:r>
      <w:r w:rsidRPr="00740BBD">
        <w:rPr>
          <w:rFonts w:ascii="游ゴシック" w:eastAsia="游ゴシック" w:hAnsi="游ゴシック" w:hint="eastAsia"/>
          <w:szCs w:val="21"/>
        </w:rPr>
        <w:t>本研究チームの1員が貴殿に対し，研究の内容やどういったことが貴殿に影響を与えるかについて説明を行います．内容について質問があれば遠慮なく尋ねてください．そして，本研究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として参加するかしないかを決定してください．貴殿が本研究への参加について同意される場合には，末尾に示す同意書に署名をしてください．</w:t>
      </w:r>
    </w:p>
    <w:p w14:paraId="096C99ED" w14:textId="77777777" w:rsidR="00897697" w:rsidRPr="00740BBD" w:rsidRDefault="00897697" w:rsidP="00740BBD">
      <w:pPr>
        <w:spacing w:line="400" w:lineRule="exact"/>
        <w:jc w:val="left"/>
        <w:rPr>
          <w:rFonts w:ascii="游ゴシック" w:eastAsia="游ゴシック" w:hAnsi="游ゴシック"/>
          <w:szCs w:val="21"/>
        </w:rPr>
      </w:pPr>
    </w:p>
    <w:p w14:paraId="2659D1AC"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１．研究の目的</w:t>
      </w:r>
    </w:p>
    <w:p w14:paraId="5ECD6C47"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 xml:space="preserve">本研究は，　　　　　　　　　　　　　　　　　　　　　　　　　　　　　　　　　　　　　　　　　　　　　　　　　　　　　　　　　　　　　　　　　　　　　　　　　　　　</w:t>
      </w:r>
    </w:p>
    <w:p w14:paraId="09BFD3DC" w14:textId="77777777" w:rsidR="00897697" w:rsidRPr="00740BBD" w:rsidRDefault="00897697" w:rsidP="00740BBD">
      <w:pPr>
        <w:spacing w:line="400" w:lineRule="exact"/>
        <w:jc w:val="left"/>
        <w:rPr>
          <w:rFonts w:ascii="游ゴシック" w:eastAsia="游ゴシック" w:hAnsi="游ゴシック"/>
          <w:szCs w:val="21"/>
        </w:rPr>
      </w:pPr>
    </w:p>
    <w:p w14:paraId="1F2F6043"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 xml:space="preserve">　　　　　　　　　　　　　　（研究の目的，方法，得られる成果を簡潔に述べる）</w:t>
      </w:r>
    </w:p>
    <w:p w14:paraId="778CACCC" w14:textId="77777777" w:rsidR="00897697" w:rsidRPr="00740BBD" w:rsidRDefault="00897697" w:rsidP="00740BBD">
      <w:pPr>
        <w:spacing w:line="400" w:lineRule="exact"/>
        <w:jc w:val="left"/>
        <w:rPr>
          <w:rFonts w:ascii="游ゴシック" w:eastAsia="游ゴシック" w:hAnsi="游ゴシック"/>
          <w:szCs w:val="21"/>
        </w:rPr>
      </w:pPr>
    </w:p>
    <w:p w14:paraId="2A6D97DF" w14:textId="77777777" w:rsidR="00812D50"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 xml:space="preserve">　　　　　　　　　　　　　　　　　　　　　　　　　　　　　　　　　　　　　　　　　　　　　　　　</w:t>
      </w:r>
    </w:p>
    <w:p w14:paraId="3A22054D" w14:textId="77777777" w:rsidR="00812D50" w:rsidRDefault="00812D50" w:rsidP="00740BBD">
      <w:pPr>
        <w:spacing w:line="400" w:lineRule="exact"/>
        <w:jc w:val="left"/>
        <w:rPr>
          <w:rFonts w:ascii="游ゴシック" w:eastAsia="游ゴシック" w:hAnsi="游ゴシック"/>
          <w:szCs w:val="21"/>
        </w:rPr>
      </w:pPr>
    </w:p>
    <w:p w14:paraId="6ACE12BB" w14:textId="49681CB4"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を目的とします．</w:t>
      </w:r>
    </w:p>
    <w:p w14:paraId="7EB17D40" w14:textId="77777777" w:rsidR="00897697" w:rsidRDefault="00897697" w:rsidP="00740BBD">
      <w:pPr>
        <w:spacing w:line="400" w:lineRule="exact"/>
        <w:jc w:val="left"/>
        <w:rPr>
          <w:rFonts w:ascii="游ゴシック" w:eastAsia="游ゴシック" w:hAnsi="游ゴシック"/>
          <w:szCs w:val="21"/>
        </w:rPr>
      </w:pPr>
    </w:p>
    <w:p w14:paraId="0DC81670" w14:textId="77777777" w:rsidR="00C67BE5" w:rsidRPr="00740BBD" w:rsidRDefault="00C67BE5" w:rsidP="00740BBD">
      <w:pPr>
        <w:spacing w:line="400" w:lineRule="exact"/>
        <w:jc w:val="left"/>
        <w:rPr>
          <w:rFonts w:ascii="游ゴシック" w:eastAsia="游ゴシック" w:hAnsi="游ゴシック"/>
          <w:szCs w:val="21"/>
        </w:rPr>
      </w:pPr>
    </w:p>
    <w:p w14:paraId="7A1F010C"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lastRenderedPageBreak/>
        <w:t>２．研究の必要性</w:t>
      </w:r>
    </w:p>
    <w:p w14:paraId="127832DB"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は，</w:t>
      </w:r>
    </w:p>
    <w:p w14:paraId="2843BB06" w14:textId="77777777" w:rsidR="00897697" w:rsidRPr="00740BBD" w:rsidRDefault="00897697" w:rsidP="00740BBD">
      <w:pPr>
        <w:spacing w:line="400" w:lineRule="exact"/>
        <w:jc w:val="left"/>
        <w:rPr>
          <w:rFonts w:ascii="游ゴシック" w:eastAsia="游ゴシック" w:hAnsi="游ゴシック"/>
          <w:szCs w:val="21"/>
        </w:rPr>
      </w:pPr>
    </w:p>
    <w:p w14:paraId="496AA940"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 xml:space="preserve">　　　　　　　　　</w:t>
      </w:r>
      <w:r w:rsidR="00881D2F" w:rsidRPr="00740BBD">
        <w:rPr>
          <w:rFonts w:ascii="游ゴシック" w:eastAsia="游ゴシック" w:hAnsi="游ゴシック" w:hint="eastAsia"/>
          <w:szCs w:val="21"/>
        </w:rPr>
        <w:t>（この研究を行う目的を簡潔に述べる）</w:t>
      </w:r>
    </w:p>
    <w:p w14:paraId="1BEBCE73" w14:textId="77777777" w:rsidR="00881D2F" w:rsidRPr="00740BBD" w:rsidRDefault="00881D2F" w:rsidP="00740BBD">
      <w:pPr>
        <w:spacing w:line="400" w:lineRule="exact"/>
        <w:jc w:val="left"/>
        <w:rPr>
          <w:rFonts w:ascii="游ゴシック" w:eastAsia="游ゴシック" w:hAnsi="游ゴシック"/>
          <w:szCs w:val="21"/>
        </w:rPr>
      </w:pPr>
    </w:p>
    <w:p w14:paraId="405BCF38" w14:textId="3503B02D"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 xml:space="preserve">　　　　　　　　　　　　　　　　　　　　　　　　　　　　　　　　　</w:t>
      </w:r>
      <w:r w:rsidR="00812D50">
        <w:rPr>
          <w:rFonts w:ascii="游ゴシック" w:eastAsia="游ゴシック" w:hAnsi="游ゴシック"/>
          <w:szCs w:val="21"/>
        </w:rPr>
        <w:br/>
      </w:r>
      <w:r w:rsidRPr="00740BBD">
        <w:rPr>
          <w:rFonts w:ascii="游ゴシック" w:eastAsia="游ゴシック" w:hAnsi="游ゴシック" w:hint="eastAsia"/>
          <w:szCs w:val="21"/>
        </w:rPr>
        <w:t>したがって，本研究を行うことが必要です．</w:t>
      </w:r>
    </w:p>
    <w:p w14:paraId="3ACB9D07" w14:textId="77777777" w:rsidR="005B5321" w:rsidRPr="00740BBD" w:rsidRDefault="005B5321" w:rsidP="00740BBD">
      <w:pPr>
        <w:spacing w:line="400" w:lineRule="exact"/>
        <w:jc w:val="left"/>
        <w:rPr>
          <w:rFonts w:ascii="游ゴシック" w:eastAsia="游ゴシック" w:hAnsi="游ゴシック"/>
          <w:szCs w:val="21"/>
        </w:rPr>
      </w:pPr>
    </w:p>
    <w:p w14:paraId="59976D5E" w14:textId="15E49B8A"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３．</w:t>
      </w:r>
      <w:r w:rsidR="00772DE0" w:rsidRPr="00740BBD">
        <w:rPr>
          <w:rFonts w:ascii="游ゴシック" w:eastAsia="游ゴシック" w:hAnsi="游ゴシック" w:hint="eastAsia"/>
          <w:b/>
          <w:szCs w:val="21"/>
        </w:rPr>
        <w:t>本</w:t>
      </w:r>
      <w:r w:rsidRPr="00740BBD">
        <w:rPr>
          <w:rFonts w:ascii="游ゴシック" w:eastAsia="游ゴシック" w:hAnsi="游ゴシック" w:hint="eastAsia"/>
          <w:b/>
          <w:szCs w:val="21"/>
        </w:rPr>
        <w:t>研究</w:t>
      </w:r>
      <w:r w:rsidR="00772DE0" w:rsidRPr="00740BBD">
        <w:rPr>
          <w:rFonts w:ascii="游ゴシック" w:eastAsia="游ゴシック" w:hAnsi="游ゴシック" w:hint="eastAsia"/>
          <w:b/>
          <w:szCs w:val="21"/>
        </w:rPr>
        <w:t>の</w:t>
      </w:r>
      <w:r w:rsidRPr="00740BBD">
        <w:rPr>
          <w:rFonts w:ascii="游ゴシック" w:eastAsia="游ゴシック" w:hAnsi="游ゴシック" w:hint="eastAsia"/>
          <w:b/>
          <w:szCs w:val="21"/>
        </w:rPr>
        <w:t>対象とする研究</w:t>
      </w:r>
      <w:r w:rsidR="00772DE0" w:rsidRPr="00740BBD">
        <w:rPr>
          <w:rFonts w:ascii="游ゴシック" w:eastAsia="游ゴシック" w:hAnsi="游ゴシック" w:hint="eastAsia"/>
          <w:b/>
          <w:szCs w:val="21"/>
        </w:rPr>
        <w:t>対象者</w:t>
      </w:r>
    </w:p>
    <w:p w14:paraId="214B88D7" w14:textId="4FAE7CB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の一部である観察者実験では，XX名の観察者を必要とします．この人数の最終的な数は，観察者実験で得られたデータに含まれる個人間の変動を考慮した上で，統計的に有意なデータが得られた時点で決定します．研究</w:t>
      </w:r>
      <w:r w:rsidR="00772DE0" w:rsidRPr="00740BBD">
        <w:rPr>
          <w:rFonts w:ascii="游ゴシック" w:eastAsia="游ゴシック" w:hAnsi="游ゴシック" w:hint="eastAsia"/>
          <w:szCs w:val="21"/>
        </w:rPr>
        <w:t>対象</w:t>
      </w:r>
      <w:r w:rsidRPr="00740BBD">
        <w:rPr>
          <w:rFonts w:ascii="游ゴシック" w:eastAsia="游ゴシック" w:hAnsi="游ゴシック" w:hint="eastAsia"/>
          <w:szCs w:val="21"/>
        </w:rPr>
        <w:t>者の対象はXXXXとします．</w:t>
      </w:r>
    </w:p>
    <w:p w14:paraId="69CD63D7" w14:textId="77777777" w:rsidR="00897697" w:rsidRPr="00740BBD" w:rsidRDefault="00897697" w:rsidP="00740BBD">
      <w:pPr>
        <w:spacing w:line="400" w:lineRule="exact"/>
        <w:jc w:val="left"/>
        <w:rPr>
          <w:rFonts w:ascii="游ゴシック" w:eastAsia="游ゴシック" w:hAnsi="游ゴシック"/>
          <w:szCs w:val="21"/>
        </w:rPr>
      </w:pPr>
    </w:p>
    <w:p w14:paraId="077C10BE" w14:textId="384E5E10" w:rsidR="00897697" w:rsidRPr="00740BBD" w:rsidRDefault="00897697" w:rsidP="00740BBD">
      <w:pPr>
        <w:widowControl/>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４．</w:t>
      </w:r>
      <w:r w:rsidR="00772DE0" w:rsidRPr="00740BBD">
        <w:rPr>
          <w:rFonts w:ascii="游ゴシック" w:eastAsia="游ゴシック" w:hAnsi="游ゴシック" w:hint="eastAsia"/>
          <w:b/>
          <w:szCs w:val="21"/>
        </w:rPr>
        <w:t>観察者</w:t>
      </w:r>
      <w:r w:rsidRPr="00740BBD">
        <w:rPr>
          <w:rFonts w:ascii="游ゴシック" w:eastAsia="游ゴシック" w:hAnsi="游ゴシック" w:hint="eastAsia"/>
          <w:b/>
          <w:szCs w:val="21"/>
        </w:rPr>
        <w:t>として必要とされること</w:t>
      </w:r>
    </w:p>
    <w:p w14:paraId="3D9AF023" w14:textId="5AA4FD5B" w:rsidR="00897697" w:rsidRPr="00740BBD" w:rsidRDefault="00772DE0"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観察者</w:t>
      </w:r>
      <w:r w:rsidR="00897697" w:rsidRPr="00740BBD">
        <w:rPr>
          <w:rFonts w:ascii="游ゴシック" w:eastAsia="游ゴシック" w:hAnsi="游ゴシック" w:hint="eastAsia"/>
          <w:szCs w:val="21"/>
        </w:rPr>
        <w:t>として必要とされることは，（～のために），（どんな観察者実験）をX回実施いただくことで，それぞれの観察者実験における拘束時間は約XX分，各観察者実験の実施間隔は約X週間とし，合計で約X時間，観察者実験に参加していただくことになります．観察者実験のスケジュールは随時，都合の良い日を相談させていただいた上で決定します．</w:t>
      </w:r>
    </w:p>
    <w:p w14:paraId="7BFB4182" w14:textId="77777777" w:rsidR="00897697" w:rsidRPr="00740BBD" w:rsidRDefault="00897697" w:rsidP="00740BBD">
      <w:pPr>
        <w:spacing w:line="400" w:lineRule="exact"/>
        <w:jc w:val="left"/>
        <w:rPr>
          <w:rFonts w:ascii="游ゴシック" w:eastAsia="游ゴシック" w:hAnsi="游ゴシック"/>
          <w:szCs w:val="21"/>
        </w:rPr>
      </w:pPr>
    </w:p>
    <w:p w14:paraId="710D0D69"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５．研究に要する期間</w:t>
      </w:r>
    </w:p>
    <w:p w14:paraId="1CC878A5" w14:textId="0C94D1A8"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において研究協力者から（研究データの詳細を記述）を取得する期間は，</w:t>
      </w:r>
      <w:r w:rsidR="000D0338" w:rsidRPr="00740BBD">
        <w:rPr>
          <w:rFonts w:ascii="游ゴシック" w:eastAsia="游ゴシック" w:hAnsi="游ゴシック" w:hint="eastAsia"/>
          <w:szCs w:val="21"/>
        </w:rPr>
        <w:t>XX年XX月XX日</w:t>
      </w:r>
      <w:r w:rsidR="000D0338">
        <w:rPr>
          <w:rFonts w:ascii="游ゴシック" w:eastAsia="游ゴシック" w:hAnsi="游ゴシック" w:hint="eastAsia"/>
          <w:szCs w:val="21"/>
        </w:rPr>
        <w:t>（</w:t>
      </w:r>
      <w:r w:rsidR="0051519C">
        <w:rPr>
          <w:rFonts w:ascii="游ゴシック" w:eastAsia="游ゴシック" w:hAnsi="游ゴシック" w:hint="eastAsia"/>
          <w:szCs w:val="21"/>
        </w:rPr>
        <w:t>倫理指針</w:t>
      </w:r>
      <w:r w:rsidR="004E581F">
        <w:rPr>
          <w:rFonts w:ascii="游ゴシック" w:eastAsia="游ゴシック" w:hAnsi="游ゴシック" w:hint="eastAsia"/>
          <w:szCs w:val="21"/>
        </w:rPr>
        <w:t>に従う研究の場合は，</w:t>
      </w:r>
      <w:r w:rsidRPr="00740BBD">
        <w:rPr>
          <w:rFonts w:ascii="游ゴシック" w:eastAsia="游ゴシック" w:hAnsi="游ゴシック" w:hint="eastAsia"/>
          <w:szCs w:val="21"/>
        </w:rPr>
        <w:t>倫理承認が得られた日</w:t>
      </w:r>
      <w:r w:rsidR="0051519C">
        <w:rPr>
          <w:rFonts w:ascii="游ゴシック" w:eastAsia="游ゴシック" w:hAnsi="游ゴシック" w:hint="eastAsia"/>
          <w:szCs w:val="21"/>
        </w:rPr>
        <w:t>）</w:t>
      </w:r>
      <w:r w:rsidRPr="00740BBD">
        <w:rPr>
          <w:rFonts w:ascii="游ゴシック" w:eastAsia="游ゴシック" w:hAnsi="游ゴシック" w:hint="eastAsia"/>
          <w:szCs w:val="21"/>
        </w:rPr>
        <w:t>～XX年XX月XX日までを予定しています．取得されたデータはその後，（研究内容を記載）を研究するために用いられ，</w:t>
      </w:r>
      <w:r w:rsidR="002A6276" w:rsidRPr="00740BBD">
        <w:rPr>
          <w:rFonts w:ascii="游ゴシック" w:eastAsia="游ゴシック" w:hAnsi="游ゴシック" w:hint="eastAsia"/>
          <w:szCs w:val="21"/>
        </w:rPr>
        <w:t>研究対象者</w:t>
      </w:r>
      <w:r w:rsidRPr="00740BBD">
        <w:rPr>
          <w:rFonts w:ascii="游ゴシック" w:eastAsia="游ゴシック" w:hAnsi="游ゴシック" w:hint="eastAsia"/>
          <w:szCs w:val="21"/>
        </w:rPr>
        <w:t>から得た観察者実験結果およびその他の個人情報は，すべての研究が完了し，論文として公表されたのちに廃棄します．</w:t>
      </w:r>
    </w:p>
    <w:p w14:paraId="51C92363" w14:textId="77777777" w:rsidR="00897697" w:rsidRPr="00740BBD" w:rsidRDefault="00897697" w:rsidP="00740BBD">
      <w:pPr>
        <w:spacing w:line="400" w:lineRule="exact"/>
        <w:jc w:val="left"/>
        <w:rPr>
          <w:rFonts w:ascii="游ゴシック" w:eastAsia="游ゴシック" w:hAnsi="游ゴシック"/>
          <w:szCs w:val="21"/>
        </w:rPr>
      </w:pPr>
    </w:p>
    <w:p w14:paraId="2C5F77D0" w14:textId="6184EE46"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６．研究において</w:t>
      </w:r>
      <w:r w:rsidR="00C262BE" w:rsidRPr="00740BBD">
        <w:rPr>
          <w:rFonts w:ascii="游ゴシック" w:eastAsia="游ゴシック" w:hAnsi="游ゴシック" w:hint="eastAsia"/>
          <w:b/>
          <w:szCs w:val="21"/>
        </w:rPr>
        <w:t>観察者が</w:t>
      </w:r>
      <w:r w:rsidRPr="00740BBD">
        <w:rPr>
          <w:rFonts w:ascii="游ゴシック" w:eastAsia="游ゴシック" w:hAnsi="游ゴシック" w:hint="eastAsia"/>
          <w:b/>
          <w:szCs w:val="21"/>
        </w:rPr>
        <w:t>受ける可能性のあるリスク</w:t>
      </w:r>
    </w:p>
    <w:p w14:paraId="65844126" w14:textId="4695977D"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で得られた</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が実施した観察者実験の結果は，本研究の目的のためにだけ使用され，その結果が他の目的（例えば</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勤務評定や読影能力の評価）に用いられることは一切ありません．また，観察者実験が終了した後，</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個人情報はすべて匿名化され，</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承諾なしに学会発表や論文等で</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氏名を（謝辞等で）公開することはありませんので，観察者実験の結果によって</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が受ける個人情報の保護に対するリスクは極めて低いと考えます．また，研究への参加による時間の拘束は</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リスクと見なされますが，</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 xml:space="preserve">の都合を最優先することで，そのリスクを最小限に抑えたいと考えています． </w:t>
      </w:r>
    </w:p>
    <w:p w14:paraId="1DC43FCD" w14:textId="77777777" w:rsidR="00897697" w:rsidRPr="00740BBD" w:rsidRDefault="00897697" w:rsidP="00740BBD">
      <w:pPr>
        <w:spacing w:line="400" w:lineRule="exact"/>
        <w:jc w:val="left"/>
        <w:rPr>
          <w:rFonts w:ascii="游ゴシック" w:eastAsia="游ゴシック" w:hAnsi="游ゴシック"/>
          <w:szCs w:val="21"/>
        </w:rPr>
      </w:pPr>
    </w:p>
    <w:p w14:paraId="0CD04BA8" w14:textId="29F5606D"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lastRenderedPageBreak/>
        <w:t>７．</w:t>
      </w:r>
      <w:r w:rsidR="00772DE0" w:rsidRPr="00740BBD">
        <w:rPr>
          <w:rFonts w:ascii="游ゴシック" w:eastAsia="游ゴシック" w:hAnsi="游ゴシック" w:hint="eastAsia"/>
          <w:b/>
          <w:szCs w:val="21"/>
        </w:rPr>
        <w:t>観察者</w:t>
      </w:r>
      <w:r w:rsidRPr="00740BBD">
        <w:rPr>
          <w:rFonts w:ascii="游ゴシック" w:eastAsia="游ゴシック" w:hAnsi="游ゴシック" w:hint="eastAsia"/>
          <w:b/>
          <w:szCs w:val="21"/>
        </w:rPr>
        <w:t>として受ける可能性のある利益</w:t>
      </w:r>
    </w:p>
    <w:p w14:paraId="2DF317A4" w14:textId="57D4B7C1"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として観察者実験に参加されることに同意していただいた場合，直接的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が研究に参加することによって得る利益はありませんが，間接的には観察者実験によって読影に必要な情報を学習し，自身の読影能力を向上させる可能性があります．また，本研究によって，われわれは（研究により得られる診療情報を記述）を取得することが可能になり，そのことが間接的に患者様の利益につながることを期待しています．</w:t>
      </w:r>
    </w:p>
    <w:p w14:paraId="7D07FFF6" w14:textId="77777777" w:rsidR="00D06723" w:rsidRPr="00740BBD" w:rsidRDefault="00D06723" w:rsidP="00740BBD">
      <w:pPr>
        <w:spacing w:line="400" w:lineRule="exact"/>
        <w:jc w:val="left"/>
        <w:rPr>
          <w:rFonts w:ascii="游ゴシック" w:eastAsia="游ゴシック" w:hAnsi="游ゴシック"/>
          <w:szCs w:val="21"/>
        </w:rPr>
      </w:pPr>
    </w:p>
    <w:p w14:paraId="3917D56D" w14:textId="39CB5F02"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８．</w:t>
      </w:r>
      <w:r w:rsidR="00772DE0" w:rsidRPr="00740BBD">
        <w:rPr>
          <w:rFonts w:ascii="游ゴシック" w:eastAsia="游ゴシック" w:hAnsi="游ゴシック" w:hint="eastAsia"/>
          <w:b/>
          <w:szCs w:val="21"/>
        </w:rPr>
        <w:t>観察者</w:t>
      </w:r>
      <w:r w:rsidRPr="00740BBD">
        <w:rPr>
          <w:rFonts w:ascii="游ゴシック" w:eastAsia="游ゴシック" w:hAnsi="游ゴシック" w:hint="eastAsia"/>
          <w:b/>
          <w:szCs w:val="21"/>
        </w:rPr>
        <w:t>にとって必要な経費と研究参加に対する謝礼</w:t>
      </w:r>
    </w:p>
    <w:p w14:paraId="626383D9" w14:textId="476CA7B9"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において行われる観察者実験への参加に対する</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への謝礼はありません（または「謝礼として，1回の読影実験あたり，XX円を支払います」）．</w:t>
      </w:r>
    </w:p>
    <w:p w14:paraId="1EC60017" w14:textId="77777777" w:rsidR="00897697" w:rsidRPr="00740BBD" w:rsidRDefault="00897697" w:rsidP="00740BBD">
      <w:pPr>
        <w:spacing w:line="400" w:lineRule="exact"/>
        <w:jc w:val="left"/>
        <w:rPr>
          <w:rFonts w:ascii="游ゴシック" w:eastAsia="游ゴシック" w:hAnsi="游ゴシック"/>
          <w:szCs w:val="21"/>
        </w:rPr>
      </w:pPr>
    </w:p>
    <w:p w14:paraId="2CFE272E"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９．利益相反に関して</w:t>
      </w:r>
    </w:p>
    <w:p w14:paraId="2D31EBB9"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の実施に際しては，どのような企業からの支援も受けていませんし，企業に籍を置く，または特定の企業に対して利益的関係（債権所有，研究支援等）は一切ありません．（または，利益相反の状態がある場合は，その内容を記述する）</w:t>
      </w:r>
    </w:p>
    <w:p w14:paraId="6F2CF424" w14:textId="77777777" w:rsidR="00897697" w:rsidRPr="00740BBD" w:rsidRDefault="00897697" w:rsidP="00740BBD">
      <w:pPr>
        <w:spacing w:line="400" w:lineRule="exact"/>
        <w:jc w:val="left"/>
        <w:rPr>
          <w:rFonts w:ascii="游ゴシック" w:eastAsia="游ゴシック" w:hAnsi="游ゴシック"/>
          <w:szCs w:val="21"/>
        </w:rPr>
      </w:pPr>
    </w:p>
    <w:p w14:paraId="2A9F0469"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10．データの守秘について</w:t>
      </w:r>
    </w:p>
    <w:p w14:paraId="31790963" w14:textId="685A356D"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として参加される方から収集する個人情報は，観察者実験から得られるデータ以外では，読影実験の対象となった画像に対する読影経験に関する事項（年数，視覚等）だけです．それ以外の氏名，ID，生年月日等といった個人情報はお聞きしません．また，収集した個人情報は匿名化されたファイル名でパスワード付きのコンピュータに保存して管理し，病院外へ持ち出すことはありませんので，</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個人情報が外部へ漏えいする可能性は極めて低いと考えます．</w:t>
      </w:r>
    </w:p>
    <w:p w14:paraId="0B69DB42" w14:textId="7C790A3A"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の成果を学会発表・論文等で公表する場合には，基本的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個人情報は一切含めません．もし，個人情報に関係する可能性のあるデータを公表する場合には，事前に</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の承諾を得ます．</w:t>
      </w:r>
    </w:p>
    <w:p w14:paraId="770D209B" w14:textId="37CED46C" w:rsidR="00897697" w:rsidRPr="00740BBD" w:rsidRDefault="00772DE0"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観察者</w:t>
      </w:r>
      <w:r w:rsidR="00897697" w:rsidRPr="00740BBD">
        <w:rPr>
          <w:rFonts w:ascii="游ゴシック" w:eastAsia="游ゴシック" w:hAnsi="游ゴシック" w:hint="eastAsia"/>
          <w:szCs w:val="21"/>
        </w:rPr>
        <w:t>が同意したことを示す同意書は，</w:t>
      </w:r>
      <w:r w:rsidR="007925B9" w:rsidRPr="00740BBD">
        <w:rPr>
          <w:rFonts w:ascii="游ゴシック" w:eastAsia="游ゴシック" w:hAnsi="游ゴシック" w:hint="eastAsia"/>
          <w:szCs w:val="21"/>
        </w:rPr>
        <w:t>倫理審査委員会</w:t>
      </w:r>
      <w:r w:rsidR="00897697" w:rsidRPr="00740BBD">
        <w:rPr>
          <w:rFonts w:ascii="游ゴシック" w:eastAsia="游ゴシック" w:hAnsi="游ゴシック" w:hint="eastAsia"/>
          <w:szCs w:val="21"/>
        </w:rPr>
        <w:t>の指示によって，その内容を</w:t>
      </w:r>
      <w:r w:rsidR="007925B9" w:rsidRPr="00740BBD">
        <w:rPr>
          <w:rFonts w:ascii="游ゴシック" w:eastAsia="游ゴシック" w:hAnsi="游ゴシック" w:hint="eastAsia"/>
          <w:szCs w:val="21"/>
        </w:rPr>
        <w:t>倫理審査委員会</w:t>
      </w:r>
      <w:r w:rsidR="00897697" w:rsidRPr="00740BBD">
        <w:rPr>
          <w:rFonts w:ascii="游ゴシック" w:eastAsia="游ゴシック" w:hAnsi="游ゴシック" w:hint="eastAsia"/>
          <w:szCs w:val="21"/>
        </w:rPr>
        <w:t>に対して開示する場合があります．</w:t>
      </w:r>
    </w:p>
    <w:p w14:paraId="4DA8CBE6"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において収集し用いたデータは，研究が論文発表という形で完結した後，6ケ月間は鍵のかかったロッカーにおいて保管し，その後，完全に消去します．</w:t>
      </w:r>
    </w:p>
    <w:p w14:paraId="5FA31E7B" w14:textId="77777777" w:rsidR="00897697" w:rsidRPr="00740BBD" w:rsidRDefault="00897697" w:rsidP="00740BBD">
      <w:pPr>
        <w:spacing w:line="400" w:lineRule="exact"/>
        <w:jc w:val="left"/>
        <w:rPr>
          <w:rFonts w:ascii="游ゴシック" w:eastAsia="游ゴシック" w:hAnsi="游ゴシック"/>
          <w:szCs w:val="21"/>
        </w:rPr>
      </w:pPr>
    </w:p>
    <w:p w14:paraId="0FD52C0E" w14:textId="71819E9A"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11．研究に参加するにあたっての</w:t>
      </w:r>
      <w:r w:rsidR="00772DE0" w:rsidRPr="00740BBD">
        <w:rPr>
          <w:rFonts w:ascii="游ゴシック" w:eastAsia="游ゴシック" w:hAnsi="游ゴシック" w:hint="eastAsia"/>
          <w:b/>
          <w:szCs w:val="21"/>
        </w:rPr>
        <w:t>観察者</w:t>
      </w:r>
      <w:r w:rsidRPr="00740BBD">
        <w:rPr>
          <w:rFonts w:ascii="游ゴシック" w:eastAsia="游ゴシック" w:hAnsi="游ゴシック" w:hint="eastAsia"/>
          <w:b/>
          <w:szCs w:val="21"/>
        </w:rPr>
        <w:t>の権利</w:t>
      </w:r>
    </w:p>
    <w:p w14:paraId="0007C0A0" w14:textId="0157DA99"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への参加は完全なボランティアです．</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はどのような状況にあっても強制されることなく，研究への参加を辞退する権利を持っています．</w:t>
      </w:r>
    </w:p>
    <w:p w14:paraId="44755BB1"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もし，研究に参加している途中で，それ以上の研究への協力を望まない場合は，どのような場合でも研究責任者および実行者の○○○○または△△△△にその意思を伝えるだけで研究参加を辞退できます．その際，それまでに収集した個人情報の破棄を希望される場合は，過去にさかのぼって，収集したデータの破棄を要求することができます．</w:t>
      </w:r>
    </w:p>
    <w:p w14:paraId="654B7D87" w14:textId="4FC76426" w:rsidR="00897697" w:rsidRPr="00740BBD" w:rsidRDefault="00772DE0"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観察者</w:t>
      </w:r>
      <w:r w:rsidR="00897697" w:rsidRPr="00740BBD">
        <w:rPr>
          <w:rFonts w:ascii="游ゴシック" w:eastAsia="游ゴシック" w:hAnsi="游ゴシック" w:hint="eastAsia"/>
          <w:szCs w:val="21"/>
        </w:rPr>
        <w:t>は，研究への参加を同意した場合には，この説明書と同意書のコピーを受け取ります．そして，この同意書に書かれた内容には有効期限がありません．</w:t>
      </w:r>
    </w:p>
    <w:p w14:paraId="1C1B7E8F" w14:textId="77777777" w:rsidR="00897697" w:rsidRPr="00740BBD" w:rsidRDefault="00897697" w:rsidP="00740BBD">
      <w:pPr>
        <w:spacing w:line="400" w:lineRule="exact"/>
        <w:jc w:val="left"/>
        <w:rPr>
          <w:rFonts w:ascii="游ゴシック" w:eastAsia="游ゴシック" w:hAnsi="游ゴシック"/>
          <w:szCs w:val="21"/>
        </w:rPr>
      </w:pPr>
    </w:p>
    <w:p w14:paraId="65D2F79C"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12．緊急時の連絡先</w:t>
      </w:r>
    </w:p>
    <w:p w14:paraId="6971F655" w14:textId="277F2C26" w:rsidR="00897697" w:rsidRPr="00740BBD" w:rsidRDefault="00772DE0"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観察者</w:t>
      </w:r>
      <w:r w:rsidR="00897697" w:rsidRPr="00740BBD">
        <w:rPr>
          <w:rFonts w:ascii="游ゴシック" w:eastAsia="游ゴシック" w:hAnsi="游ゴシック" w:hint="eastAsia"/>
          <w:szCs w:val="21"/>
        </w:rPr>
        <w:t>は，いつでも研究担当者である○○○○，または研究責任者である△△△△に対して，研究に関するあらゆることについて質問をすることができます．○○○○および△△△△には以下の宛先で連絡が可能です．</w:t>
      </w:r>
    </w:p>
    <w:p w14:paraId="540412D7" w14:textId="77777777" w:rsidR="00897697" w:rsidRPr="00740BBD" w:rsidRDefault="00897697" w:rsidP="00740BBD">
      <w:pPr>
        <w:spacing w:line="400" w:lineRule="exact"/>
        <w:jc w:val="left"/>
        <w:rPr>
          <w:rFonts w:ascii="游ゴシック" w:eastAsia="游ゴシック" w:hAnsi="游ゴシック"/>
          <w:szCs w:val="21"/>
        </w:rPr>
      </w:pPr>
    </w:p>
    <w:p w14:paraId="3B539487"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研究担当者：△△△△</w:t>
      </w:r>
    </w:p>
    <w:p w14:paraId="1075D164"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担当者の所属を記述</w:t>
      </w:r>
    </w:p>
    <w:p w14:paraId="12EEB4B6"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連絡先：住所　担当者の住所  電話 担当者の電話番号</w:t>
      </w:r>
    </w:p>
    <w:p w14:paraId="6A975340"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研究責任者：</w:t>
      </w:r>
      <w:r w:rsidRPr="00740BBD">
        <w:rPr>
          <w:rFonts w:ascii="游ゴシック" w:eastAsia="游ゴシック" w:hAnsi="游ゴシック"/>
          <w:szCs w:val="21"/>
        </w:rPr>
        <w:t xml:space="preserve"> </w:t>
      </w:r>
      <w:r w:rsidRPr="00740BBD">
        <w:rPr>
          <w:rFonts w:ascii="游ゴシック" w:eastAsia="游ゴシック" w:hAnsi="游ゴシック" w:hint="eastAsia"/>
          <w:szCs w:val="21"/>
        </w:rPr>
        <w:t>○○○○</w:t>
      </w:r>
    </w:p>
    <w:p w14:paraId="4A61B3BD"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責任者の所属を記述</w:t>
      </w:r>
    </w:p>
    <w:p w14:paraId="21392C4F"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連絡先：住所　責任者の住所  電話　責任者の電話番号</w:t>
      </w:r>
      <w:r w:rsidRPr="00740BBD">
        <w:rPr>
          <w:rFonts w:ascii="游ゴシック" w:eastAsia="游ゴシック" w:hAnsi="游ゴシック"/>
          <w:szCs w:val="21"/>
        </w:rPr>
        <w:br w:type="page"/>
      </w:r>
    </w:p>
    <w:p w14:paraId="29659397" w14:textId="77777777" w:rsidR="00897697" w:rsidRPr="00740BBD" w:rsidRDefault="00897697" w:rsidP="00740BBD">
      <w:pPr>
        <w:spacing w:line="400" w:lineRule="exact"/>
        <w:jc w:val="center"/>
        <w:rPr>
          <w:rFonts w:ascii="游ゴシック" w:eastAsia="游ゴシック" w:hAnsi="游ゴシック"/>
        </w:rPr>
      </w:pPr>
      <w:r w:rsidRPr="00740BBD">
        <w:rPr>
          <w:rFonts w:ascii="游ゴシック" w:eastAsia="游ゴシック" w:hAnsi="游ゴシック" w:hint="eastAsia"/>
        </w:rPr>
        <w:t>○○病院　○○部</w:t>
      </w:r>
    </w:p>
    <w:p w14:paraId="38DBC6DF" w14:textId="77777777" w:rsidR="00897697" w:rsidRPr="00740BBD" w:rsidRDefault="00897697" w:rsidP="00740BBD">
      <w:pPr>
        <w:spacing w:line="400" w:lineRule="exact"/>
        <w:jc w:val="center"/>
        <w:rPr>
          <w:rFonts w:ascii="游ゴシック" w:eastAsia="游ゴシック" w:hAnsi="游ゴシック"/>
          <w:b/>
          <w:sz w:val="24"/>
        </w:rPr>
      </w:pPr>
      <w:r w:rsidRPr="00740BBD">
        <w:rPr>
          <w:rFonts w:ascii="游ゴシック" w:eastAsia="游ゴシック" w:hAnsi="游ゴシック" w:hint="eastAsia"/>
          <w:b/>
          <w:sz w:val="24"/>
        </w:rPr>
        <w:t>研究協力同意書</w:t>
      </w:r>
    </w:p>
    <w:p w14:paraId="626929A2" w14:textId="77777777" w:rsidR="00897697" w:rsidRPr="00740BBD" w:rsidRDefault="00897697" w:rsidP="00740BBD">
      <w:pPr>
        <w:spacing w:line="400" w:lineRule="exact"/>
        <w:jc w:val="center"/>
        <w:rPr>
          <w:rFonts w:ascii="游ゴシック" w:eastAsia="游ゴシック" w:hAnsi="游ゴシック"/>
          <w:b/>
          <w:sz w:val="24"/>
        </w:rPr>
      </w:pPr>
    </w:p>
    <w:p w14:paraId="776F16C5" w14:textId="77777777" w:rsidR="00897697" w:rsidRPr="00740BBD" w:rsidRDefault="00897697" w:rsidP="00740BBD">
      <w:pPr>
        <w:spacing w:line="400" w:lineRule="exact"/>
        <w:jc w:val="left"/>
        <w:rPr>
          <w:rFonts w:ascii="游ゴシック" w:eastAsia="游ゴシック" w:hAnsi="游ゴシック"/>
          <w:sz w:val="22"/>
        </w:rPr>
      </w:pPr>
      <w:r w:rsidRPr="00740BBD">
        <w:rPr>
          <w:rFonts w:ascii="游ゴシック" w:eastAsia="游ゴシック" w:hAnsi="游ゴシック" w:hint="eastAsia"/>
          <w:sz w:val="22"/>
        </w:rPr>
        <w:t>倫理承認番号：第XXX号</w:t>
      </w:r>
    </w:p>
    <w:p w14:paraId="7BC98B7C" w14:textId="77777777" w:rsidR="00897697" w:rsidRPr="00740BBD" w:rsidRDefault="00897697" w:rsidP="00740BBD">
      <w:pPr>
        <w:spacing w:line="400" w:lineRule="exact"/>
        <w:jc w:val="left"/>
        <w:rPr>
          <w:rFonts w:ascii="游ゴシック" w:eastAsia="游ゴシック" w:hAnsi="游ゴシック"/>
          <w:sz w:val="22"/>
        </w:rPr>
      </w:pPr>
    </w:p>
    <w:p w14:paraId="7DF90110" w14:textId="77777777" w:rsidR="00897697" w:rsidRPr="00740BBD" w:rsidRDefault="00897697" w:rsidP="00740BBD">
      <w:pPr>
        <w:spacing w:line="400" w:lineRule="exact"/>
        <w:jc w:val="center"/>
        <w:rPr>
          <w:rFonts w:ascii="游ゴシック" w:eastAsia="游ゴシック" w:hAnsi="游ゴシック"/>
          <w:sz w:val="24"/>
          <w:u w:val="single"/>
        </w:rPr>
      </w:pPr>
      <w:r w:rsidRPr="00740BBD">
        <w:rPr>
          <w:rFonts w:ascii="游ゴシック" w:eastAsia="游ゴシック" w:hAnsi="游ゴシック" w:hint="eastAsia"/>
          <w:sz w:val="24"/>
          <w:u w:val="single"/>
        </w:rPr>
        <w:t>研究課題名「　　　　　　　　　　　　　　　　　　　　　　　　　　」</w:t>
      </w:r>
    </w:p>
    <w:p w14:paraId="54AACE1A" w14:textId="77777777" w:rsidR="00897697" w:rsidRPr="00740BBD" w:rsidRDefault="00897697" w:rsidP="00740BBD">
      <w:pPr>
        <w:spacing w:line="400" w:lineRule="exact"/>
        <w:jc w:val="center"/>
        <w:rPr>
          <w:rFonts w:ascii="游ゴシック" w:eastAsia="游ゴシック" w:hAnsi="游ゴシック"/>
          <w:szCs w:val="21"/>
        </w:rPr>
      </w:pPr>
    </w:p>
    <w:p w14:paraId="37B1AF0F"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主題</w:t>
      </w:r>
    </w:p>
    <w:p w14:paraId="3695B6B4" w14:textId="0FBF5009"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本研究プロジェクトの内容とその実施に係る手順についての説明を受けました．本研究によって得る可能性のある事項とそれらが確定したものでないことを理解しました．本研究に観察者として参加することの同意に関して，私が署名した同意書のコピーを受け取ります．</w:t>
      </w:r>
    </w:p>
    <w:p w14:paraId="288EF295" w14:textId="77777777" w:rsidR="00897697" w:rsidRPr="00740BBD" w:rsidRDefault="00897697" w:rsidP="00740BBD">
      <w:pPr>
        <w:spacing w:line="400" w:lineRule="exact"/>
        <w:jc w:val="left"/>
        <w:rPr>
          <w:rFonts w:ascii="游ゴシック" w:eastAsia="游ゴシック" w:hAnsi="游ゴシック"/>
          <w:szCs w:val="21"/>
        </w:rPr>
      </w:pPr>
    </w:p>
    <w:p w14:paraId="0EFCF3C8" w14:textId="74458CFC"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私，</w:t>
      </w:r>
      <w:r w:rsidRPr="00740BBD">
        <w:rPr>
          <w:rFonts w:ascii="游ゴシック" w:eastAsia="游ゴシック" w:hAnsi="游ゴシック" w:hint="eastAsia"/>
          <w:szCs w:val="21"/>
          <w:u w:val="single"/>
        </w:rPr>
        <w:t xml:space="preserve">　　　　　　　　　　</w:t>
      </w:r>
      <w:r w:rsidRPr="00740BBD">
        <w:rPr>
          <w:rFonts w:ascii="游ゴシック" w:eastAsia="游ゴシック" w:hAnsi="游ゴシック" w:hint="eastAsia"/>
          <w:szCs w:val="21"/>
        </w:rPr>
        <w:t>は，本研究に</w:t>
      </w:r>
      <w:r w:rsidR="00ED4EA3" w:rsidRPr="00740BBD">
        <w:rPr>
          <w:rFonts w:ascii="游ゴシック" w:eastAsia="游ゴシック" w:hAnsi="游ゴシック" w:hint="eastAsia"/>
          <w:szCs w:val="21"/>
        </w:rPr>
        <w:t>観察</w:t>
      </w:r>
      <w:r w:rsidRPr="00740BBD">
        <w:rPr>
          <w:rFonts w:ascii="游ゴシック" w:eastAsia="游ゴシック" w:hAnsi="游ゴシック" w:hint="eastAsia"/>
          <w:szCs w:val="21"/>
        </w:rPr>
        <w:t>者として参加することに同意します．私はこの研究への参加がボランティアであること，また，この研究への参加を希望しない場合は署名をする必要がないことを理解しました．</w:t>
      </w:r>
    </w:p>
    <w:p w14:paraId="1920F53C" w14:textId="77777777" w:rsidR="00897697" w:rsidRPr="00740BBD" w:rsidRDefault="00897697" w:rsidP="00740BBD">
      <w:pPr>
        <w:spacing w:line="400" w:lineRule="exact"/>
        <w:jc w:val="left"/>
        <w:rPr>
          <w:rFonts w:ascii="游ゴシック" w:eastAsia="游ゴシック" w:hAnsi="游ゴシック"/>
          <w:szCs w:val="21"/>
        </w:rPr>
      </w:pPr>
    </w:p>
    <w:p w14:paraId="206CAD68"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署名　</w:t>
      </w:r>
      <w:r w:rsidRPr="00740BBD">
        <w:rPr>
          <w:rFonts w:ascii="游ゴシック" w:eastAsia="游ゴシック" w:hAnsi="游ゴシック" w:hint="eastAsia"/>
          <w:b/>
          <w:szCs w:val="21"/>
          <w:u w:val="single"/>
        </w:rPr>
        <w:t xml:space="preserve">　　　　　　　　　　　　　　　　　　　　　　　　　　　　　　　　　　　　　　　　　　　</w:t>
      </w:r>
    </w:p>
    <w:p w14:paraId="04452183"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6B2350F0" w14:textId="77777777" w:rsidR="00897697" w:rsidRDefault="00897697" w:rsidP="00740BBD">
      <w:pPr>
        <w:spacing w:line="400" w:lineRule="exact"/>
        <w:jc w:val="left"/>
        <w:rPr>
          <w:rFonts w:ascii="游ゴシック" w:eastAsia="游ゴシック" w:hAnsi="游ゴシック"/>
          <w:szCs w:val="21"/>
        </w:rPr>
      </w:pPr>
    </w:p>
    <w:p w14:paraId="2F068021" w14:textId="77777777" w:rsidR="006B1D63" w:rsidRPr="00740BBD" w:rsidRDefault="006B1D63" w:rsidP="00740BBD">
      <w:pPr>
        <w:spacing w:line="400" w:lineRule="exact"/>
        <w:jc w:val="left"/>
        <w:rPr>
          <w:rFonts w:ascii="游ゴシック" w:eastAsia="游ゴシック" w:hAnsi="游ゴシック"/>
          <w:szCs w:val="21"/>
        </w:rPr>
      </w:pPr>
    </w:p>
    <w:p w14:paraId="44E509CA"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研究内容の説明者</w:t>
      </w:r>
    </w:p>
    <w:p w14:paraId="21B554F0" w14:textId="5D044BFE"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私は</w:t>
      </w:r>
      <w:r w:rsidRPr="00740BBD">
        <w:rPr>
          <w:rFonts w:ascii="游ゴシック" w:eastAsia="游ゴシック" w:hAnsi="游ゴシック" w:hint="eastAsia"/>
          <w:szCs w:val="21"/>
          <w:u w:val="single"/>
        </w:rPr>
        <w:t xml:space="preserve">　　　　　　　　　　　　</w:t>
      </w:r>
      <w:r w:rsidRPr="00740BBD">
        <w:rPr>
          <w:rFonts w:ascii="游ゴシック" w:eastAsia="游ゴシック" w:hAnsi="游ゴシック" w:hint="eastAsia"/>
          <w:szCs w:val="21"/>
        </w:rPr>
        <w:t>に対して本研究の目的とそれに参加することによって被る可能性のあるリスクについて説明をしました．私は私の能力の許す範囲ですべての質問に答え，また今後も答えていきます．同意が得られた場合には，説明書とこの同意書のコピーを</w:t>
      </w:r>
      <w:r w:rsidR="00772DE0" w:rsidRPr="00740BBD">
        <w:rPr>
          <w:rFonts w:ascii="游ゴシック" w:eastAsia="游ゴシック" w:hAnsi="游ゴシック" w:hint="eastAsia"/>
          <w:szCs w:val="21"/>
        </w:rPr>
        <w:t>観察者</w:t>
      </w:r>
      <w:r w:rsidRPr="00740BBD">
        <w:rPr>
          <w:rFonts w:ascii="游ゴシック" w:eastAsia="游ゴシック" w:hAnsi="游ゴシック" w:hint="eastAsia"/>
          <w:szCs w:val="21"/>
        </w:rPr>
        <w:t>に渡します．</w:t>
      </w:r>
    </w:p>
    <w:p w14:paraId="44884AC3" w14:textId="77777777" w:rsidR="00897697" w:rsidRPr="00740BBD" w:rsidRDefault="00897697" w:rsidP="00740BBD">
      <w:pPr>
        <w:spacing w:line="400" w:lineRule="exact"/>
        <w:jc w:val="left"/>
        <w:rPr>
          <w:rFonts w:ascii="游ゴシック" w:eastAsia="游ゴシック" w:hAnsi="游ゴシック"/>
          <w:szCs w:val="21"/>
        </w:rPr>
      </w:pPr>
    </w:p>
    <w:p w14:paraId="3BA8F0EF"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研究内容の説明者の署名　</w:t>
      </w:r>
      <w:r w:rsidRPr="00740BBD">
        <w:rPr>
          <w:rFonts w:ascii="游ゴシック" w:eastAsia="游ゴシック" w:hAnsi="游ゴシック" w:hint="eastAsia"/>
          <w:b/>
          <w:szCs w:val="21"/>
          <w:u w:val="single"/>
        </w:rPr>
        <w:t xml:space="preserve">　　　　　　　　　　　　　　　　　　　　　　　　　　　　　　　　</w:t>
      </w:r>
    </w:p>
    <w:p w14:paraId="5B2FCF59"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543270F5" w14:textId="77777777" w:rsidR="00897697" w:rsidRDefault="00897697" w:rsidP="00740BBD">
      <w:pPr>
        <w:spacing w:line="400" w:lineRule="exact"/>
        <w:jc w:val="left"/>
        <w:rPr>
          <w:rFonts w:ascii="游ゴシック" w:eastAsia="游ゴシック" w:hAnsi="游ゴシック"/>
          <w:szCs w:val="21"/>
        </w:rPr>
      </w:pPr>
    </w:p>
    <w:p w14:paraId="4D15190D" w14:textId="77777777" w:rsidR="006B1D63" w:rsidRPr="00740BBD" w:rsidRDefault="006B1D63" w:rsidP="00740BBD">
      <w:pPr>
        <w:spacing w:line="400" w:lineRule="exact"/>
        <w:jc w:val="left"/>
        <w:rPr>
          <w:rFonts w:ascii="游ゴシック" w:eastAsia="游ゴシック" w:hAnsi="游ゴシック"/>
          <w:szCs w:val="21"/>
        </w:rPr>
      </w:pPr>
    </w:p>
    <w:p w14:paraId="2E2448DD"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研究責任者/研究担当者</w:t>
      </w:r>
    </w:p>
    <w:p w14:paraId="410C024E"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研究責任者/研究担当者の署名　</w:t>
      </w:r>
      <w:r w:rsidRPr="00740BBD">
        <w:rPr>
          <w:rFonts w:ascii="游ゴシック" w:eastAsia="游ゴシック" w:hAnsi="游ゴシック" w:hint="eastAsia"/>
          <w:b/>
          <w:szCs w:val="21"/>
          <w:u w:val="single"/>
        </w:rPr>
        <w:t xml:space="preserve">　　　　　　　　　　　　　　　　　　　　　　　　　　　　　　　　</w:t>
      </w:r>
    </w:p>
    <w:p w14:paraId="04C130C6"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0278C585" w14:textId="77777777" w:rsidR="00897697" w:rsidRPr="00740BBD" w:rsidRDefault="00897697" w:rsidP="00740BBD">
      <w:pPr>
        <w:spacing w:line="400" w:lineRule="exact"/>
        <w:jc w:val="left"/>
        <w:rPr>
          <w:rFonts w:ascii="游ゴシック" w:eastAsia="游ゴシック" w:hAnsi="游ゴシック"/>
          <w:szCs w:val="21"/>
        </w:rPr>
      </w:pPr>
    </w:p>
    <w:p w14:paraId="6E3E2B86" w14:textId="77777777" w:rsidR="00897697" w:rsidRPr="00740BBD" w:rsidRDefault="00897697" w:rsidP="00740BBD">
      <w:pPr>
        <w:spacing w:line="400" w:lineRule="exact"/>
        <w:jc w:val="left"/>
        <w:rPr>
          <w:rFonts w:ascii="游ゴシック" w:eastAsia="游ゴシック" w:hAnsi="游ゴシック"/>
          <w:szCs w:val="21"/>
        </w:rPr>
      </w:pPr>
    </w:p>
    <w:p w14:paraId="621893F7" w14:textId="6BE1A886" w:rsidR="00897697" w:rsidRPr="00740BBD" w:rsidRDefault="00897697" w:rsidP="00740BBD">
      <w:pPr>
        <w:widowControl/>
        <w:spacing w:line="400" w:lineRule="exact"/>
        <w:jc w:val="left"/>
        <w:rPr>
          <w:rFonts w:ascii="游ゴシック" w:eastAsia="游ゴシック" w:hAnsi="游ゴシック"/>
          <w:szCs w:val="21"/>
        </w:rPr>
      </w:pPr>
    </w:p>
    <w:p w14:paraId="63F144DE" w14:textId="77777777" w:rsidR="00897697" w:rsidRPr="00740BBD" w:rsidRDefault="00897697" w:rsidP="00740BBD">
      <w:pPr>
        <w:spacing w:line="400" w:lineRule="exact"/>
        <w:jc w:val="center"/>
        <w:rPr>
          <w:rFonts w:ascii="游ゴシック" w:eastAsia="游ゴシック" w:hAnsi="游ゴシック"/>
        </w:rPr>
      </w:pPr>
      <w:r w:rsidRPr="00740BBD">
        <w:rPr>
          <w:rFonts w:ascii="游ゴシック" w:eastAsia="游ゴシック" w:hAnsi="游ゴシック" w:hint="eastAsia"/>
        </w:rPr>
        <w:t>○○病院　○○部</w:t>
      </w:r>
    </w:p>
    <w:p w14:paraId="39EBE632" w14:textId="77777777" w:rsidR="00897697" w:rsidRPr="00740BBD" w:rsidRDefault="00897697" w:rsidP="00740BBD">
      <w:pPr>
        <w:spacing w:line="400" w:lineRule="exact"/>
        <w:jc w:val="center"/>
        <w:rPr>
          <w:rFonts w:ascii="游ゴシック" w:eastAsia="游ゴシック" w:hAnsi="游ゴシック"/>
          <w:b/>
          <w:sz w:val="24"/>
        </w:rPr>
      </w:pPr>
      <w:r w:rsidRPr="00740BBD">
        <w:rPr>
          <w:rFonts w:ascii="游ゴシック" w:eastAsia="游ゴシック" w:hAnsi="游ゴシック" w:hint="eastAsia"/>
          <w:b/>
          <w:sz w:val="24"/>
        </w:rPr>
        <w:t>研究協力同意の取り消し通知書</w:t>
      </w:r>
    </w:p>
    <w:p w14:paraId="29EAD512" w14:textId="77777777" w:rsidR="00897697" w:rsidRPr="00740BBD" w:rsidRDefault="00897697" w:rsidP="00740BBD">
      <w:pPr>
        <w:spacing w:line="400" w:lineRule="exact"/>
        <w:jc w:val="center"/>
        <w:rPr>
          <w:rFonts w:ascii="游ゴシック" w:eastAsia="游ゴシック" w:hAnsi="游ゴシック"/>
          <w:b/>
          <w:sz w:val="24"/>
        </w:rPr>
      </w:pPr>
    </w:p>
    <w:p w14:paraId="30FCE344" w14:textId="77777777" w:rsidR="00897697" w:rsidRPr="00740BBD" w:rsidRDefault="00897697" w:rsidP="00740BBD">
      <w:pPr>
        <w:spacing w:line="400" w:lineRule="exact"/>
        <w:jc w:val="left"/>
        <w:rPr>
          <w:rFonts w:ascii="游ゴシック" w:eastAsia="游ゴシック" w:hAnsi="游ゴシック"/>
          <w:sz w:val="22"/>
        </w:rPr>
      </w:pPr>
      <w:r w:rsidRPr="00740BBD">
        <w:rPr>
          <w:rFonts w:ascii="游ゴシック" w:eastAsia="游ゴシック" w:hAnsi="游ゴシック" w:hint="eastAsia"/>
          <w:sz w:val="22"/>
        </w:rPr>
        <w:t>倫理承認番号：第XXX号</w:t>
      </w:r>
    </w:p>
    <w:p w14:paraId="70A7655E" w14:textId="77777777" w:rsidR="00897697" w:rsidRPr="00740BBD" w:rsidRDefault="00897697" w:rsidP="00740BBD">
      <w:pPr>
        <w:spacing w:line="400" w:lineRule="exact"/>
        <w:jc w:val="left"/>
        <w:rPr>
          <w:rFonts w:ascii="游ゴシック" w:eastAsia="游ゴシック" w:hAnsi="游ゴシック"/>
          <w:sz w:val="22"/>
        </w:rPr>
      </w:pPr>
    </w:p>
    <w:p w14:paraId="60E8B3CB" w14:textId="77777777" w:rsidR="00897697" w:rsidRPr="00740BBD" w:rsidRDefault="00897697" w:rsidP="00740BBD">
      <w:pPr>
        <w:spacing w:line="400" w:lineRule="exact"/>
        <w:jc w:val="center"/>
        <w:rPr>
          <w:rFonts w:ascii="游ゴシック" w:eastAsia="游ゴシック" w:hAnsi="游ゴシック"/>
          <w:sz w:val="24"/>
          <w:u w:val="single"/>
        </w:rPr>
      </w:pPr>
      <w:r w:rsidRPr="00740BBD">
        <w:rPr>
          <w:rFonts w:ascii="游ゴシック" w:eastAsia="游ゴシック" w:hAnsi="游ゴシック" w:hint="eastAsia"/>
          <w:sz w:val="24"/>
          <w:u w:val="single"/>
        </w:rPr>
        <w:t>研究課題名「　　　　　　　　　　　　　　　　　　　　　　　　　　」</w:t>
      </w:r>
    </w:p>
    <w:p w14:paraId="5A465B45" w14:textId="77777777" w:rsidR="00897697" w:rsidRPr="00740BBD" w:rsidRDefault="00897697" w:rsidP="00740BBD">
      <w:pPr>
        <w:spacing w:line="400" w:lineRule="exact"/>
        <w:jc w:val="center"/>
        <w:rPr>
          <w:rFonts w:ascii="游ゴシック" w:eastAsia="游ゴシック" w:hAnsi="游ゴシック"/>
          <w:szCs w:val="21"/>
        </w:rPr>
      </w:pPr>
    </w:p>
    <w:p w14:paraId="58284ED1"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主題</w:t>
      </w:r>
    </w:p>
    <w:p w14:paraId="1D647F38"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私，</w:t>
      </w:r>
      <w:r w:rsidRPr="00740BBD">
        <w:rPr>
          <w:rFonts w:ascii="游ゴシック" w:eastAsia="游ゴシック" w:hAnsi="游ゴシック" w:hint="eastAsia"/>
          <w:szCs w:val="21"/>
          <w:u w:val="single"/>
        </w:rPr>
        <w:t xml:space="preserve">　　　　　　　　　　</w:t>
      </w:r>
      <w:r w:rsidRPr="00740BBD">
        <w:rPr>
          <w:rFonts w:ascii="游ゴシック" w:eastAsia="游ゴシック" w:hAnsi="游ゴシック" w:hint="eastAsia"/>
          <w:szCs w:val="21"/>
        </w:rPr>
        <w:t>は，当初，本研究プロジェクトの内容とその実施に係る手順についての説明を受け，理解したので，本研究プロジェクトに参加することに同意しましたが，研究参加への同意を取り消します．</w:t>
      </w:r>
    </w:p>
    <w:p w14:paraId="33715246" w14:textId="77777777" w:rsidR="00897697" w:rsidRPr="00740BBD" w:rsidRDefault="00897697" w:rsidP="00740BBD">
      <w:pPr>
        <w:spacing w:line="400" w:lineRule="exact"/>
        <w:jc w:val="left"/>
        <w:rPr>
          <w:rFonts w:ascii="游ゴシック" w:eastAsia="游ゴシック" w:hAnsi="游ゴシック"/>
          <w:szCs w:val="21"/>
        </w:rPr>
      </w:pPr>
    </w:p>
    <w:p w14:paraId="1D6E137C" w14:textId="77777777" w:rsidR="00897697" w:rsidRPr="00740BBD" w:rsidRDefault="00897697" w:rsidP="00740BBD">
      <w:pPr>
        <w:spacing w:line="400" w:lineRule="exact"/>
        <w:jc w:val="left"/>
        <w:rPr>
          <w:rFonts w:ascii="游ゴシック" w:eastAsia="游ゴシック" w:hAnsi="游ゴシック"/>
          <w:szCs w:val="21"/>
        </w:rPr>
      </w:pPr>
    </w:p>
    <w:p w14:paraId="22EE3D89"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署名　</w:t>
      </w:r>
      <w:r w:rsidRPr="00740BBD">
        <w:rPr>
          <w:rFonts w:ascii="游ゴシック" w:eastAsia="游ゴシック" w:hAnsi="游ゴシック" w:hint="eastAsia"/>
          <w:b/>
          <w:szCs w:val="21"/>
          <w:u w:val="single"/>
        </w:rPr>
        <w:t xml:space="preserve">　　　　　　　　　　　　　　　　　　　　　　　　　　　　　　　　　　　　　　　　　　　</w:t>
      </w:r>
    </w:p>
    <w:p w14:paraId="28BB812B"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3C5724A4" w14:textId="77777777" w:rsidR="00897697" w:rsidRPr="00740BBD" w:rsidRDefault="00897697" w:rsidP="00740BBD">
      <w:pPr>
        <w:spacing w:line="400" w:lineRule="exact"/>
        <w:jc w:val="left"/>
        <w:rPr>
          <w:rFonts w:ascii="游ゴシック" w:eastAsia="游ゴシック" w:hAnsi="游ゴシック"/>
          <w:szCs w:val="21"/>
        </w:rPr>
      </w:pPr>
    </w:p>
    <w:p w14:paraId="76256F22" w14:textId="77777777" w:rsidR="00897697" w:rsidRPr="00740BBD" w:rsidRDefault="00897697" w:rsidP="00740BBD">
      <w:pPr>
        <w:spacing w:line="400" w:lineRule="exact"/>
        <w:jc w:val="left"/>
        <w:rPr>
          <w:rFonts w:ascii="游ゴシック" w:eastAsia="游ゴシック" w:hAnsi="游ゴシック"/>
          <w:szCs w:val="21"/>
        </w:rPr>
      </w:pPr>
    </w:p>
    <w:p w14:paraId="1525571A" w14:textId="77777777" w:rsidR="00897697" w:rsidRPr="00740BBD" w:rsidRDefault="00897697" w:rsidP="00740BBD">
      <w:pPr>
        <w:spacing w:line="400" w:lineRule="exact"/>
        <w:jc w:val="left"/>
        <w:rPr>
          <w:rFonts w:ascii="游ゴシック" w:eastAsia="游ゴシック" w:hAnsi="游ゴシック"/>
          <w:szCs w:val="21"/>
        </w:rPr>
      </w:pPr>
    </w:p>
    <w:p w14:paraId="548B3BB6" w14:textId="77777777" w:rsidR="00897697" w:rsidRPr="00740BBD" w:rsidRDefault="00897697" w:rsidP="00740BBD">
      <w:pPr>
        <w:spacing w:line="400" w:lineRule="exact"/>
        <w:jc w:val="left"/>
        <w:rPr>
          <w:rFonts w:ascii="游ゴシック" w:eastAsia="游ゴシック" w:hAnsi="游ゴシック"/>
          <w:szCs w:val="21"/>
        </w:rPr>
      </w:pPr>
    </w:p>
    <w:p w14:paraId="7C7EA8F4"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研究内容の説明者</w:t>
      </w:r>
    </w:p>
    <w:p w14:paraId="222491CD"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szCs w:val="21"/>
        </w:rPr>
        <w:t>私は上記の方の研究参加への取り消しを確認しました．</w:t>
      </w:r>
    </w:p>
    <w:p w14:paraId="6FFA345F" w14:textId="77777777" w:rsidR="00897697" w:rsidRPr="00740BBD" w:rsidRDefault="00897697" w:rsidP="00740BBD">
      <w:pPr>
        <w:spacing w:line="400" w:lineRule="exact"/>
        <w:jc w:val="left"/>
        <w:rPr>
          <w:rFonts w:ascii="游ゴシック" w:eastAsia="游ゴシック" w:hAnsi="游ゴシック"/>
          <w:szCs w:val="21"/>
        </w:rPr>
      </w:pPr>
    </w:p>
    <w:p w14:paraId="6CB8049D"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研究内容の説明者の署名　</w:t>
      </w:r>
      <w:r w:rsidRPr="00740BBD">
        <w:rPr>
          <w:rFonts w:ascii="游ゴシック" w:eastAsia="游ゴシック" w:hAnsi="游ゴシック" w:hint="eastAsia"/>
          <w:b/>
          <w:szCs w:val="21"/>
          <w:u w:val="single"/>
        </w:rPr>
        <w:t xml:space="preserve">　　　　　　　　　　　　　　　　　　　　　　　　　　　　　　　　</w:t>
      </w:r>
    </w:p>
    <w:p w14:paraId="6A95EEA6"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14F13AA3" w14:textId="77777777" w:rsidR="00897697" w:rsidRPr="00740BBD" w:rsidRDefault="00897697" w:rsidP="00740BBD">
      <w:pPr>
        <w:spacing w:line="400" w:lineRule="exact"/>
        <w:jc w:val="left"/>
        <w:rPr>
          <w:rFonts w:ascii="游ゴシック" w:eastAsia="游ゴシック" w:hAnsi="游ゴシック"/>
          <w:szCs w:val="21"/>
        </w:rPr>
      </w:pPr>
    </w:p>
    <w:p w14:paraId="05633B03" w14:textId="77777777" w:rsidR="00897697" w:rsidRPr="00740BBD" w:rsidRDefault="00897697" w:rsidP="00740BBD">
      <w:pPr>
        <w:spacing w:line="400" w:lineRule="exact"/>
        <w:jc w:val="left"/>
        <w:rPr>
          <w:rFonts w:ascii="游ゴシック" w:eastAsia="游ゴシック" w:hAnsi="游ゴシック"/>
          <w:szCs w:val="21"/>
        </w:rPr>
      </w:pPr>
    </w:p>
    <w:p w14:paraId="4ADB939E"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研究責任者/研究担当者</w:t>
      </w:r>
    </w:p>
    <w:p w14:paraId="64BAF0B5" w14:textId="77777777" w:rsidR="00897697" w:rsidRPr="00740BBD" w:rsidRDefault="00897697" w:rsidP="00740BBD">
      <w:pPr>
        <w:spacing w:line="400" w:lineRule="exact"/>
        <w:jc w:val="left"/>
        <w:rPr>
          <w:rFonts w:ascii="游ゴシック" w:eastAsia="游ゴシック" w:hAnsi="游ゴシック"/>
          <w:b/>
          <w:szCs w:val="21"/>
        </w:rPr>
      </w:pPr>
      <w:r w:rsidRPr="00740BBD">
        <w:rPr>
          <w:rFonts w:ascii="游ゴシック" w:eastAsia="游ゴシック" w:hAnsi="游ゴシック" w:hint="eastAsia"/>
          <w:b/>
          <w:szCs w:val="21"/>
        </w:rPr>
        <w:t xml:space="preserve">研究責任者/研究担当者の署名　</w:t>
      </w:r>
      <w:r w:rsidRPr="00740BBD">
        <w:rPr>
          <w:rFonts w:ascii="游ゴシック" w:eastAsia="游ゴシック" w:hAnsi="游ゴシック" w:hint="eastAsia"/>
          <w:b/>
          <w:szCs w:val="21"/>
          <w:u w:val="single"/>
        </w:rPr>
        <w:t xml:space="preserve">　　　　　　　　　　　　　　　　　　　　　　　　　　　　　　　　</w:t>
      </w:r>
    </w:p>
    <w:p w14:paraId="72B14790" w14:textId="77777777" w:rsidR="00897697" w:rsidRPr="00740BBD" w:rsidRDefault="00897697" w:rsidP="00740BBD">
      <w:pPr>
        <w:spacing w:line="400" w:lineRule="exact"/>
        <w:jc w:val="left"/>
        <w:rPr>
          <w:rFonts w:ascii="游ゴシック" w:eastAsia="游ゴシック" w:hAnsi="游ゴシック"/>
          <w:szCs w:val="21"/>
        </w:rPr>
      </w:pPr>
      <w:r w:rsidRPr="00740BBD">
        <w:rPr>
          <w:rFonts w:ascii="游ゴシック" w:eastAsia="游ゴシック" w:hAnsi="游ゴシック" w:hint="eastAsia"/>
          <w:b/>
          <w:szCs w:val="21"/>
        </w:rPr>
        <w:t>日付</w:t>
      </w:r>
      <w:r w:rsidRPr="00740BBD">
        <w:rPr>
          <w:rFonts w:ascii="游ゴシック" w:eastAsia="游ゴシック" w:hAnsi="游ゴシック" w:hint="eastAsia"/>
          <w:szCs w:val="21"/>
        </w:rPr>
        <w:t xml:space="preserve">　　　　　　　年　　　　月　　　　日　　　</w:t>
      </w:r>
      <w:r w:rsidRPr="009D044B">
        <w:rPr>
          <w:rFonts w:ascii="游ゴシック" w:eastAsia="游ゴシック" w:hAnsi="游ゴシック" w:hint="eastAsia"/>
          <w:b/>
          <w:bCs/>
          <w:szCs w:val="21"/>
        </w:rPr>
        <w:t>時間</w:t>
      </w:r>
      <w:r w:rsidRPr="00740BBD">
        <w:rPr>
          <w:rFonts w:ascii="游ゴシック" w:eastAsia="游ゴシック" w:hAnsi="游ゴシック" w:hint="eastAsia"/>
          <w:szCs w:val="21"/>
        </w:rPr>
        <w:t xml:space="preserve">　　午後・午前　　　時　　　分</w:t>
      </w:r>
    </w:p>
    <w:p w14:paraId="16134A2A" w14:textId="77777777" w:rsidR="00897697" w:rsidRPr="00740BBD" w:rsidRDefault="00897697" w:rsidP="00740BBD">
      <w:pPr>
        <w:spacing w:line="400" w:lineRule="exact"/>
        <w:jc w:val="left"/>
        <w:rPr>
          <w:rFonts w:ascii="游ゴシック" w:eastAsia="游ゴシック" w:hAnsi="游ゴシック"/>
          <w:szCs w:val="21"/>
        </w:rPr>
      </w:pPr>
    </w:p>
    <w:p w14:paraId="7D10E1A1" w14:textId="77777777" w:rsidR="00897697" w:rsidRPr="00740BBD" w:rsidRDefault="00897697" w:rsidP="00740BBD">
      <w:pPr>
        <w:spacing w:line="400" w:lineRule="exact"/>
        <w:jc w:val="left"/>
        <w:rPr>
          <w:rFonts w:ascii="游ゴシック" w:eastAsia="游ゴシック" w:hAnsi="游ゴシック"/>
          <w:szCs w:val="21"/>
        </w:rPr>
      </w:pPr>
    </w:p>
    <w:p w14:paraId="0BACDC6C" w14:textId="77777777" w:rsidR="00897697" w:rsidRPr="00740BBD" w:rsidRDefault="00897697" w:rsidP="00740BBD">
      <w:pPr>
        <w:spacing w:line="400" w:lineRule="exact"/>
        <w:jc w:val="left"/>
        <w:rPr>
          <w:rFonts w:ascii="游ゴシック" w:eastAsia="游ゴシック" w:hAnsi="游ゴシック"/>
          <w:szCs w:val="21"/>
        </w:rPr>
      </w:pPr>
    </w:p>
    <w:p w14:paraId="471E5864" w14:textId="131B3886" w:rsidR="00685F24" w:rsidRPr="00740BBD" w:rsidRDefault="00685F24" w:rsidP="00740BBD">
      <w:pPr>
        <w:widowControl/>
        <w:spacing w:line="400" w:lineRule="exact"/>
        <w:jc w:val="left"/>
        <w:rPr>
          <w:rFonts w:ascii="游ゴシック" w:eastAsia="游ゴシック" w:hAnsi="游ゴシック"/>
          <w:szCs w:val="21"/>
        </w:rPr>
      </w:pPr>
    </w:p>
    <w:sectPr w:rsidR="00685F24" w:rsidRPr="00740BBD" w:rsidSect="000343AA">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D9C4D" w14:textId="77777777" w:rsidR="0085195B" w:rsidRDefault="0085195B" w:rsidP="00083887">
      <w:r>
        <w:separator/>
      </w:r>
    </w:p>
  </w:endnote>
  <w:endnote w:type="continuationSeparator" w:id="0">
    <w:p w14:paraId="7F2D4298" w14:textId="77777777" w:rsidR="0085195B" w:rsidRDefault="0085195B" w:rsidP="00083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Ｐゴシック">
    <w:panose1 w:val="020B0600070205080204"/>
    <w:charset w:val="80"/>
    <w:family w:val="modern"/>
    <w:pitch w:val="variable"/>
    <w:sig w:usb0="E00002FF" w:usb1="6AC7FDFB" w:usb2="08000012" w:usb3="00000000" w:csb0="0002009F" w:csb1="00000000"/>
  </w:font>
  <w:font w:name="MS-Gothic">
    <w:altName w:val="游ゴシック"/>
    <w:panose1 w:val="00000000000000000000"/>
    <w:charset w:val="80"/>
    <w:family w:val="auto"/>
    <w:notTrueType/>
    <w:pitch w:val="default"/>
    <w:sig w:usb0="00000001" w:usb1="080F0000" w:usb2="00000010" w:usb3="00000000" w:csb0="0006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40DF" w14:textId="77777777" w:rsidR="0085195B" w:rsidRDefault="0085195B" w:rsidP="00083887">
      <w:r>
        <w:rPr>
          <w:rFonts w:hint="eastAsia"/>
        </w:rPr>
        <w:separator/>
      </w:r>
    </w:p>
  </w:footnote>
  <w:footnote w:type="continuationSeparator" w:id="0">
    <w:p w14:paraId="0580F587" w14:textId="77777777" w:rsidR="0085195B" w:rsidRDefault="0085195B" w:rsidP="00083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934C2"/>
    <w:multiLevelType w:val="hybridMultilevel"/>
    <w:tmpl w:val="A8A2D07A"/>
    <w:lvl w:ilvl="0" w:tplc="CBBEF4FA">
      <w:start w:val="1"/>
      <w:numFmt w:val="bullet"/>
      <w:lvlText w:val="・"/>
      <w:lvlJc w:val="left"/>
      <w:pPr>
        <w:ind w:left="1920" w:hanging="360"/>
      </w:pPr>
      <w:rPr>
        <w:rFonts w:ascii="ＭＳ Ｐゴシック" w:eastAsia="ＭＳ Ｐゴシック" w:hAnsi="ＭＳ Ｐゴシック" w:cs="MS-Gothic" w:hint="eastAsia"/>
      </w:rPr>
    </w:lvl>
    <w:lvl w:ilvl="1" w:tplc="0409000B" w:tentative="1">
      <w:start w:val="1"/>
      <w:numFmt w:val="bullet"/>
      <w:lvlText w:val=""/>
      <w:lvlJc w:val="left"/>
      <w:pPr>
        <w:ind w:left="2400" w:hanging="420"/>
      </w:pPr>
      <w:rPr>
        <w:rFonts w:ascii="Wingdings" w:hAnsi="Wingdings" w:hint="default"/>
      </w:rPr>
    </w:lvl>
    <w:lvl w:ilvl="2" w:tplc="0409000D" w:tentative="1">
      <w:start w:val="1"/>
      <w:numFmt w:val="bullet"/>
      <w:lvlText w:val=""/>
      <w:lvlJc w:val="left"/>
      <w:pPr>
        <w:ind w:left="2820" w:hanging="420"/>
      </w:pPr>
      <w:rPr>
        <w:rFonts w:ascii="Wingdings" w:hAnsi="Wingdings" w:hint="default"/>
      </w:rPr>
    </w:lvl>
    <w:lvl w:ilvl="3" w:tplc="04090001" w:tentative="1">
      <w:start w:val="1"/>
      <w:numFmt w:val="bullet"/>
      <w:lvlText w:val=""/>
      <w:lvlJc w:val="left"/>
      <w:pPr>
        <w:ind w:left="3240" w:hanging="420"/>
      </w:pPr>
      <w:rPr>
        <w:rFonts w:ascii="Wingdings" w:hAnsi="Wingdings" w:hint="default"/>
      </w:rPr>
    </w:lvl>
    <w:lvl w:ilvl="4" w:tplc="0409000B" w:tentative="1">
      <w:start w:val="1"/>
      <w:numFmt w:val="bullet"/>
      <w:lvlText w:val=""/>
      <w:lvlJc w:val="left"/>
      <w:pPr>
        <w:ind w:left="3660" w:hanging="420"/>
      </w:pPr>
      <w:rPr>
        <w:rFonts w:ascii="Wingdings" w:hAnsi="Wingdings" w:hint="default"/>
      </w:rPr>
    </w:lvl>
    <w:lvl w:ilvl="5" w:tplc="0409000D" w:tentative="1">
      <w:start w:val="1"/>
      <w:numFmt w:val="bullet"/>
      <w:lvlText w:val=""/>
      <w:lvlJc w:val="left"/>
      <w:pPr>
        <w:ind w:left="4080" w:hanging="420"/>
      </w:pPr>
      <w:rPr>
        <w:rFonts w:ascii="Wingdings" w:hAnsi="Wingdings" w:hint="default"/>
      </w:rPr>
    </w:lvl>
    <w:lvl w:ilvl="6" w:tplc="04090001" w:tentative="1">
      <w:start w:val="1"/>
      <w:numFmt w:val="bullet"/>
      <w:lvlText w:val=""/>
      <w:lvlJc w:val="left"/>
      <w:pPr>
        <w:ind w:left="4500" w:hanging="420"/>
      </w:pPr>
      <w:rPr>
        <w:rFonts w:ascii="Wingdings" w:hAnsi="Wingdings" w:hint="default"/>
      </w:rPr>
    </w:lvl>
    <w:lvl w:ilvl="7" w:tplc="0409000B" w:tentative="1">
      <w:start w:val="1"/>
      <w:numFmt w:val="bullet"/>
      <w:lvlText w:val=""/>
      <w:lvlJc w:val="left"/>
      <w:pPr>
        <w:ind w:left="4920" w:hanging="420"/>
      </w:pPr>
      <w:rPr>
        <w:rFonts w:ascii="Wingdings" w:hAnsi="Wingdings" w:hint="default"/>
      </w:rPr>
    </w:lvl>
    <w:lvl w:ilvl="8" w:tplc="0409000D" w:tentative="1">
      <w:start w:val="1"/>
      <w:numFmt w:val="bullet"/>
      <w:lvlText w:val=""/>
      <w:lvlJc w:val="left"/>
      <w:pPr>
        <w:ind w:left="5340" w:hanging="420"/>
      </w:pPr>
      <w:rPr>
        <w:rFonts w:ascii="Wingdings" w:hAnsi="Wingdings" w:hint="default"/>
      </w:rPr>
    </w:lvl>
  </w:abstractNum>
  <w:abstractNum w:abstractNumId="1" w15:restartNumberingAfterBreak="0">
    <w:nsid w:val="124D4A8E"/>
    <w:multiLevelType w:val="hybridMultilevel"/>
    <w:tmpl w:val="EF4E27EA"/>
    <w:lvl w:ilvl="0" w:tplc="9C04CCD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67D683E"/>
    <w:multiLevelType w:val="hybridMultilevel"/>
    <w:tmpl w:val="F0B4B0BE"/>
    <w:lvl w:ilvl="0" w:tplc="8FECB5D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A550FB"/>
    <w:multiLevelType w:val="hybridMultilevel"/>
    <w:tmpl w:val="0C7C7720"/>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4" w15:restartNumberingAfterBreak="0">
    <w:nsid w:val="19950FD8"/>
    <w:multiLevelType w:val="hybridMultilevel"/>
    <w:tmpl w:val="7E4A7E26"/>
    <w:lvl w:ilvl="0" w:tplc="55CE237A">
      <w:start w:val="1"/>
      <w:numFmt w:val="bullet"/>
      <w:lvlText w:val="＊"/>
      <w:lvlJc w:val="left"/>
      <w:pPr>
        <w:ind w:left="501" w:hanging="360"/>
      </w:pPr>
      <w:rPr>
        <w:rFonts w:ascii="ＭＳ ゴシック" w:eastAsia="ＭＳ ゴシック" w:hAnsi="ＭＳ ゴシック" w:cs="Times New Roman" w:hint="eastAsia"/>
      </w:rPr>
    </w:lvl>
    <w:lvl w:ilvl="1" w:tplc="0409000B" w:tentative="1">
      <w:start w:val="1"/>
      <w:numFmt w:val="bullet"/>
      <w:lvlText w:val=""/>
      <w:lvlJc w:val="left"/>
      <w:pPr>
        <w:ind w:left="981" w:hanging="420"/>
      </w:pPr>
      <w:rPr>
        <w:rFonts w:ascii="Wingdings" w:hAnsi="Wingdings" w:hint="default"/>
      </w:rPr>
    </w:lvl>
    <w:lvl w:ilvl="2" w:tplc="0409000D" w:tentative="1">
      <w:start w:val="1"/>
      <w:numFmt w:val="bullet"/>
      <w:lvlText w:val=""/>
      <w:lvlJc w:val="left"/>
      <w:pPr>
        <w:ind w:left="1401" w:hanging="420"/>
      </w:pPr>
      <w:rPr>
        <w:rFonts w:ascii="Wingdings" w:hAnsi="Wingdings" w:hint="default"/>
      </w:rPr>
    </w:lvl>
    <w:lvl w:ilvl="3" w:tplc="04090001" w:tentative="1">
      <w:start w:val="1"/>
      <w:numFmt w:val="bullet"/>
      <w:lvlText w:val=""/>
      <w:lvlJc w:val="left"/>
      <w:pPr>
        <w:ind w:left="1821" w:hanging="420"/>
      </w:pPr>
      <w:rPr>
        <w:rFonts w:ascii="Wingdings" w:hAnsi="Wingdings" w:hint="default"/>
      </w:rPr>
    </w:lvl>
    <w:lvl w:ilvl="4" w:tplc="0409000B" w:tentative="1">
      <w:start w:val="1"/>
      <w:numFmt w:val="bullet"/>
      <w:lvlText w:val=""/>
      <w:lvlJc w:val="left"/>
      <w:pPr>
        <w:ind w:left="2241" w:hanging="420"/>
      </w:pPr>
      <w:rPr>
        <w:rFonts w:ascii="Wingdings" w:hAnsi="Wingdings" w:hint="default"/>
      </w:rPr>
    </w:lvl>
    <w:lvl w:ilvl="5" w:tplc="0409000D" w:tentative="1">
      <w:start w:val="1"/>
      <w:numFmt w:val="bullet"/>
      <w:lvlText w:val=""/>
      <w:lvlJc w:val="left"/>
      <w:pPr>
        <w:ind w:left="2661" w:hanging="420"/>
      </w:pPr>
      <w:rPr>
        <w:rFonts w:ascii="Wingdings" w:hAnsi="Wingdings" w:hint="default"/>
      </w:rPr>
    </w:lvl>
    <w:lvl w:ilvl="6" w:tplc="04090001" w:tentative="1">
      <w:start w:val="1"/>
      <w:numFmt w:val="bullet"/>
      <w:lvlText w:val=""/>
      <w:lvlJc w:val="left"/>
      <w:pPr>
        <w:ind w:left="3081" w:hanging="420"/>
      </w:pPr>
      <w:rPr>
        <w:rFonts w:ascii="Wingdings" w:hAnsi="Wingdings" w:hint="default"/>
      </w:rPr>
    </w:lvl>
    <w:lvl w:ilvl="7" w:tplc="0409000B" w:tentative="1">
      <w:start w:val="1"/>
      <w:numFmt w:val="bullet"/>
      <w:lvlText w:val=""/>
      <w:lvlJc w:val="left"/>
      <w:pPr>
        <w:ind w:left="3501" w:hanging="420"/>
      </w:pPr>
      <w:rPr>
        <w:rFonts w:ascii="Wingdings" w:hAnsi="Wingdings" w:hint="default"/>
      </w:rPr>
    </w:lvl>
    <w:lvl w:ilvl="8" w:tplc="0409000D" w:tentative="1">
      <w:start w:val="1"/>
      <w:numFmt w:val="bullet"/>
      <w:lvlText w:val=""/>
      <w:lvlJc w:val="left"/>
      <w:pPr>
        <w:ind w:left="3921" w:hanging="420"/>
      </w:pPr>
      <w:rPr>
        <w:rFonts w:ascii="Wingdings" w:hAnsi="Wingdings" w:hint="default"/>
      </w:rPr>
    </w:lvl>
  </w:abstractNum>
  <w:abstractNum w:abstractNumId="5" w15:restartNumberingAfterBreak="0">
    <w:nsid w:val="282853EB"/>
    <w:multiLevelType w:val="hybridMultilevel"/>
    <w:tmpl w:val="C88AD872"/>
    <w:lvl w:ilvl="0" w:tplc="8EE08A0E">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8ED549F"/>
    <w:multiLevelType w:val="hybridMultilevel"/>
    <w:tmpl w:val="4AF873CC"/>
    <w:lvl w:ilvl="0" w:tplc="1EFC1E70">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7" w15:restartNumberingAfterBreak="0">
    <w:nsid w:val="5D891B20"/>
    <w:multiLevelType w:val="hybridMultilevel"/>
    <w:tmpl w:val="85EC2508"/>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1EFC1E70">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 w15:restartNumberingAfterBreak="0">
    <w:nsid w:val="67086DB2"/>
    <w:multiLevelType w:val="hybridMultilevel"/>
    <w:tmpl w:val="6BAC4236"/>
    <w:lvl w:ilvl="0" w:tplc="01625F9C">
      <w:start w:val="1"/>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9" w15:restartNumberingAfterBreak="0">
    <w:nsid w:val="67C13325"/>
    <w:multiLevelType w:val="hybridMultilevel"/>
    <w:tmpl w:val="4AE81BD8"/>
    <w:lvl w:ilvl="0" w:tplc="D8E66934">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A5E40D3"/>
    <w:multiLevelType w:val="hybridMultilevel"/>
    <w:tmpl w:val="624EC8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790976679">
    <w:abstractNumId w:val="3"/>
  </w:num>
  <w:num w:numId="2" w16cid:durableId="1269118056">
    <w:abstractNumId w:val="7"/>
  </w:num>
  <w:num w:numId="3" w16cid:durableId="1623800716">
    <w:abstractNumId w:val="6"/>
  </w:num>
  <w:num w:numId="4" w16cid:durableId="1558542089">
    <w:abstractNumId w:val="2"/>
  </w:num>
  <w:num w:numId="5" w16cid:durableId="690759882">
    <w:abstractNumId w:val="5"/>
  </w:num>
  <w:num w:numId="6" w16cid:durableId="2128232937">
    <w:abstractNumId w:val="9"/>
  </w:num>
  <w:num w:numId="7" w16cid:durableId="412899373">
    <w:abstractNumId w:val="0"/>
  </w:num>
  <w:num w:numId="8" w16cid:durableId="445734101">
    <w:abstractNumId w:val="8"/>
  </w:num>
  <w:num w:numId="9" w16cid:durableId="2006399111">
    <w:abstractNumId w:val="4"/>
  </w:num>
  <w:num w:numId="10" w16cid:durableId="1669095677">
    <w:abstractNumId w:val="1"/>
  </w:num>
  <w:num w:numId="11" w16cid:durableId="245766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removePersonalInformation/>
  <w:removeDateAndTime/>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M3NzQ1NTawMLdU0lEKTi0uzszPAykwrAUAyNn0mSwAAAA="/>
  </w:docVars>
  <w:rsids>
    <w:rsidRoot w:val="005C39CD"/>
    <w:rsid w:val="00002393"/>
    <w:rsid w:val="00006B35"/>
    <w:rsid w:val="00012C1B"/>
    <w:rsid w:val="00013537"/>
    <w:rsid w:val="0001462C"/>
    <w:rsid w:val="000157F8"/>
    <w:rsid w:val="00015ADA"/>
    <w:rsid w:val="00015B13"/>
    <w:rsid w:val="00020EA5"/>
    <w:rsid w:val="0002496E"/>
    <w:rsid w:val="00031B64"/>
    <w:rsid w:val="00033058"/>
    <w:rsid w:val="000343AA"/>
    <w:rsid w:val="00046985"/>
    <w:rsid w:val="00051AEB"/>
    <w:rsid w:val="00053495"/>
    <w:rsid w:val="00054851"/>
    <w:rsid w:val="00065997"/>
    <w:rsid w:val="00065ED9"/>
    <w:rsid w:val="000664CD"/>
    <w:rsid w:val="0007481B"/>
    <w:rsid w:val="00076958"/>
    <w:rsid w:val="000830EA"/>
    <w:rsid w:val="00083887"/>
    <w:rsid w:val="00083CA8"/>
    <w:rsid w:val="00085189"/>
    <w:rsid w:val="00091032"/>
    <w:rsid w:val="00093EB9"/>
    <w:rsid w:val="0009416F"/>
    <w:rsid w:val="00094D87"/>
    <w:rsid w:val="000A13FD"/>
    <w:rsid w:val="000A415C"/>
    <w:rsid w:val="000A6581"/>
    <w:rsid w:val="000B04AE"/>
    <w:rsid w:val="000B3DEA"/>
    <w:rsid w:val="000B7A35"/>
    <w:rsid w:val="000D0319"/>
    <w:rsid w:val="000D0338"/>
    <w:rsid w:val="000D2190"/>
    <w:rsid w:val="000D6F41"/>
    <w:rsid w:val="000D79CE"/>
    <w:rsid w:val="000E1BCE"/>
    <w:rsid w:val="000E6A6F"/>
    <w:rsid w:val="000F0D04"/>
    <w:rsid w:val="000F3247"/>
    <w:rsid w:val="000F3F9F"/>
    <w:rsid w:val="000F558D"/>
    <w:rsid w:val="000F779C"/>
    <w:rsid w:val="00104028"/>
    <w:rsid w:val="00104CCA"/>
    <w:rsid w:val="00105713"/>
    <w:rsid w:val="00105AC2"/>
    <w:rsid w:val="0010706E"/>
    <w:rsid w:val="00110B19"/>
    <w:rsid w:val="00113399"/>
    <w:rsid w:val="00116A0C"/>
    <w:rsid w:val="00120750"/>
    <w:rsid w:val="00120EC8"/>
    <w:rsid w:val="00123726"/>
    <w:rsid w:val="0013007A"/>
    <w:rsid w:val="001308FC"/>
    <w:rsid w:val="0013098B"/>
    <w:rsid w:val="001371B2"/>
    <w:rsid w:val="00137D3D"/>
    <w:rsid w:val="0014314E"/>
    <w:rsid w:val="00143C93"/>
    <w:rsid w:val="001510A3"/>
    <w:rsid w:val="00151242"/>
    <w:rsid w:val="001526B3"/>
    <w:rsid w:val="00154B7E"/>
    <w:rsid w:val="001559CF"/>
    <w:rsid w:val="00157021"/>
    <w:rsid w:val="00160F8F"/>
    <w:rsid w:val="0016321B"/>
    <w:rsid w:val="00163AE1"/>
    <w:rsid w:val="00171108"/>
    <w:rsid w:val="001728E2"/>
    <w:rsid w:val="00174F13"/>
    <w:rsid w:val="001757EB"/>
    <w:rsid w:val="00180D07"/>
    <w:rsid w:val="001827A2"/>
    <w:rsid w:val="0018398E"/>
    <w:rsid w:val="00191960"/>
    <w:rsid w:val="0019332A"/>
    <w:rsid w:val="00195DB8"/>
    <w:rsid w:val="001A6B48"/>
    <w:rsid w:val="001B0B4F"/>
    <w:rsid w:val="001B0C08"/>
    <w:rsid w:val="001B38C8"/>
    <w:rsid w:val="001B7015"/>
    <w:rsid w:val="001B785F"/>
    <w:rsid w:val="001B7EC1"/>
    <w:rsid w:val="001C34C6"/>
    <w:rsid w:val="001C6C0B"/>
    <w:rsid w:val="001E11BE"/>
    <w:rsid w:val="001F02A7"/>
    <w:rsid w:val="001F2746"/>
    <w:rsid w:val="002030DB"/>
    <w:rsid w:val="002036C4"/>
    <w:rsid w:val="002071A2"/>
    <w:rsid w:val="002071CD"/>
    <w:rsid w:val="00215114"/>
    <w:rsid w:val="00215D09"/>
    <w:rsid w:val="00222148"/>
    <w:rsid w:val="00246AE8"/>
    <w:rsid w:val="00246B4F"/>
    <w:rsid w:val="00250678"/>
    <w:rsid w:val="00253F5F"/>
    <w:rsid w:val="00254D8A"/>
    <w:rsid w:val="00261948"/>
    <w:rsid w:val="00267192"/>
    <w:rsid w:val="00272270"/>
    <w:rsid w:val="00273BF0"/>
    <w:rsid w:val="00274BE6"/>
    <w:rsid w:val="002763C3"/>
    <w:rsid w:val="00283D6C"/>
    <w:rsid w:val="0028437E"/>
    <w:rsid w:val="002853B0"/>
    <w:rsid w:val="002862AC"/>
    <w:rsid w:val="00286949"/>
    <w:rsid w:val="0029381B"/>
    <w:rsid w:val="00296CF9"/>
    <w:rsid w:val="002A2A42"/>
    <w:rsid w:val="002A6276"/>
    <w:rsid w:val="002B1332"/>
    <w:rsid w:val="002B44D0"/>
    <w:rsid w:val="002B63E8"/>
    <w:rsid w:val="002C1576"/>
    <w:rsid w:val="002C2E0F"/>
    <w:rsid w:val="002D24E1"/>
    <w:rsid w:val="002D31E1"/>
    <w:rsid w:val="002E38CB"/>
    <w:rsid w:val="002E3CBA"/>
    <w:rsid w:val="002E40C0"/>
    <w:rsid w:val="002E4A9F"/>
    <w:rsid w:val="002E742F"/>
    <w:rsid w:val="002F0492"/>
    <w:rsid w:val="002F18DF"/>
    <w:rsid w:val="002F25E9"/>
    <w:rsid w:val="002F2C3F"/>
    <w:rsid w:val="002F3B53"/>
    <w:rsid w:val="002F541F"/>
    <w:rsid w:val="002F7622"/>
    <w:rsid w:val="00301D06"/>
    <w:rsid w:val="00302173"/>
    <w:rsid w:val="00304275"/>
    <w:rsid w:val="0031038C"/>
    <w:rsid w:val="003113F9"/>
    <w:rsid w:val="003151C6"/>
    <w:rsid w:val="003155E7"/>
    <w:rsid w:val="003170A4"/>
    <w:rsid w:val="00317848"/>
    <w:rsid w:val="00322300"/>
    <w:rsid w:val="0032491B"/>
    <w:rsid w:val="003249C9"/>
    <w:rsid w:val="00330CB1"/>
    <w:rsid w:val="003336AD"/>
    <w:rsid w:val="00336510"/>
    <w:rsid w:val="00336C32"/>
    <w:rsid w:val="0033756C"/>
    <w:rsid w:val="00342457"/>
    <w:rsid w:val="00343C83"/>
    <w:rsid w:val="003508F2"/>
    <w:rsid w:val="003566B1"/>
    <w:rsid w:val="00356FB2"/>
    <w:rsid w:val="0036148D"/>
    <w:rsid w:val="00361BCF"/>
    <w:rsid w:val="00361C75"/>
    <w:rsid w:val="0036261B"/>
    <w:rsid w:val="0036359D"/>
    <w:rsid w:val="00365BDB"/>
    <w:rsid w:val="00384D11"/>
    <w:rsid w:val="003852A3"/>
    <w:rsid w:val="003908F7"/>
    <w:rsid w:val="00394984"/>
    <w:rsid w:val="00396ADA"/>
    <w:rsid w:val="003A0FBC"/>
    <w:rsid w:val="003A2320"/>
    <w:rsid w:val="003A7475"/>
    <w:rsid w:val="003B0DA3"/>
    <w:rsid w:val="003B2057"/>
    <w:rsid w:val="003B3656"/>
    <w:rsid w:val="003B40C0"/>
    <w:rsid w:val="003B54AE"/>
    <w:rsid w:val="003C05F1"/>
    <w:rsid w:val="003C088C"/>
    <w:rsid w:val="003C2BF1"/>
    <w:rsid w:val="003C30D3"/>
    <w:rsid w:val="003C364A"/>
    <w:rsid w:val="003C3F6A"/>
    <w:rsid w:val="003D2756"/>
    <w:rsid w:val="003D51E4"/>
    <w:rsid w:val="003E12A1"/>
    <w:rsid w:val="003E1799"/>
    <w:rsid w:val="003E34BB"/>
    <w:rsid w:val="003E5950"/>
    <w:rsid w:val="003E611C"/>
    <w:rsid w:val="003F364D"/>
    <w:rsid w:val="003F476A"/>
    <w:rsid w:val="00400D39"/>
    <w:rsid w:val="00401969"/>
    <w:rsid w:val="0040328C"/>
    <w:rsid w:val="0040444A"/>
    <w:rsid w:val="00406A85"/>
    <w:rsid w:val="004077C3"/>
    <w:rsid w:val="00414D71"/>
    <w:rsid w:val="004162D6"/>
    <w:rsid w:val="00417139"/>
    <w:rsid w:val="00421061"/>
    <w:rsid w:val="00422A64"/>
    <w:rsid w:val="0042448E"/>
    <w:rsid w:val="00424A7A"/>
    <w:rsid w:val="00424E7D"/>
    <w:rsid w:val="00430053"/>
    <w:rsid w:val="00431048"/>
    <w:rsid w:val="00437FEB"/>
    <w:rsid w:val="00441B9C"/>
    <w:rsid w:val="00443F50"/>
    <w:rsid w:val="00443F53"/>
    <w:rsid w:val="00453D2F"/>
    <w:rsid w:val="00454112"/>
    <w:rsid w:val="00454DEC"/>
    <w:rsid w:val="00457AE3"/>
    <w:rsid w:val="0046227E"/>
    <w:rsid w:val="00464967"/>
    <w:rsid w:val="00474CEF"/>
    <w:rsid w:val="004764BB"/>
    <w:rsid w:val="004823B5"/>
    <w:rsid w:val="00482578"/>
    <w:rsid w:val="004918AA"/>
    <w:rsid w:val="004A0D40"/>
    <w:rsid w:val="004B5D9B"/>
    <w:rsid w:val="004C25FC"/>
    <w:rsid w:val="004C427A"/>
    <w:rsid w:val="004C4FCE"/>
    <w:rsid w:val="004C6646"/>
    <w:rsid w:val="004C68AD"/>
    <w:rsid w:val="004D2FA0"/>
    <w:rsid w:val="004D331D"/>
    <w:rsid w:val="004D4C2B"/>
    <w:rsid w:val="004D69F2"/>
    <w:rsid w:val="004D6F77"/>
    <w:rsid w:val="004D750A"/>
    <w:rsid w:val="004E0379"/>
    <w:rsid w:val="004E3600"/>
    <w:rsid w:val="004E41BA"/>
    <w:rsid w:val="004E581F"/>
    <w:rsid w:val="004E5FD1"/>
    <w:rsid w:val="004F16EF"/>
    <w:rsid w:val="00500BA5"/>
    <w:rsid w:val="00502707"/>
    <w:rsid w:val="005040FC"/>
    <w:rsid w:val="005050C4"/>
    <w:rsid w:val="005055D9"/>
    <w:rsid w:val="005069F3"/>
    <w:rsid w:val="00506F3A"/>
    <w:rsid w:val="005113EE"/>
    <w:rsid w:val="00512BC0"/>
    <w:rsid w:val="00514981"/>
    <w:rsid w:val="0051519C"/>
    <w:rsid w:val="00515813"/>
    <w:rsid w:val="005162A2"/>
    <w:rsid w:val="005172E6"/>
    <w:rsid w:val="005202C8"/>
    <w:rsid w:val="00526B1A"/>
    <w:rsid w:val="005307EE"/>
    <w:rsid w:val="0053308B"/>
    <w:rsid w:val="00533E73"/>
    <w:rsid w:val="005342E2"/>
    <w:rsid w:val="00534ADD"/>
    <w:rsid w:val="00534C7C"/>
    <w:rsid w:val="005368F8"/>
    <w:rsid w:val="00536CC2"/>
    <w:rsid w:val="00537E8A"/>
    <w:rsid w:val="00540411"/>
    <w:rsid w:val="00541019"/>
    <w:rsid w:val="00543CCE"/>
    <w:rsid w:val="00545782"/>
    <w:rsid w:val="00546C63"/>
    <w:rsid w:val="0055118A"/>
    <w:rsid w:val="00551881"/>
    <w:rsid w:val="005527E7"/>
    <w:rsid w:val="0055736F"/>
    <w:rsid w:val="005609C0"/>
    <w:rsid w:val="005618D0"/>
    <w:rsid w:val="00562B91"/>
    <w:rsid w:val="00565A42"/>
    <w:rsid w:val="00570DD4"/>
    <w:rsid w:val="00571529"/>
    <w:rsid w:val="0057215D"/>
    <w:rsid w:val="005737C2"/>
    <w:rsid w:val="005767CF"/>
    <w:rsid w:val="005844D4"/>
    <w:rsid w:val="00591D5B"/>
    <w:rsid w:val="00592ABE"/>
    <w:rsid w:val="00593256"/>
    <w:rsid w:val="00595FA9"/>
    <w:rsid w:val="005A05C7"/>
    <w:rsid w:val="005A5463"/>
    <w:rsid w:val="005A675D"/>
    <w:rsid w:val="005A720C"/>
    <w:rsid w:val="005B1EBB"/>
    <w:rsid w:val="005B5321"/>
    <w:rsid w:val="005B578E"/>
    <w:rsid w:val="005B598A"/>
    <w:rsid w:val="005C27F2"/>
    <w:rsid w:val="005C3569"/>
    <w:rsid w:val="005C39CD"/>
    <w:rsid w:val="005C4CAA"/>
    <w:rsid w:val="005C7255"/>
    <w:rsid w:val="005D30AE"/>
    <w:rsid w:val="005D6024"/>
    <w:rsid w:val="005D6C9E"/>
    <w:rsid w:val="005D7E61"/>
    <w:rsid w:val="005E2498"/>
    <w:rsid w:val="005E262D"/>
    <w:rsid w:val="005E5DB2"/>
    <w:rsid w:val="005F1017"/>
    <w:rsid w:val="005F1559"/>
    <w:rsid w:val="005F4A05"/>
    <w:rsid w:val="005F5C73"/>
    <w:rsid w:val="00603687"/>
    <w:rsid w:val="0060553C"/>
    <w:rsid w:val="0060582B"/>
    <w:rsid w:val="0061094B"/>
    <w:rsid w:val="00612A57"/>
    <w:rsid w:val="006136E8"/>
    <w:rsid w:val="0061375A"/>
    <w:rsid w:val="00622A37"/>
    <w:rsid w:val="00627237"/>
    <w:rsid w:val="00627319"/>
    <w:rsid w:val="006328EE"/>
    <w:rsid w:val="00633B1C"/>
    <w:rsid w:val="00633CA2"/>
    <w:rsid w:val="00635F3E"/>
    <w:rsid w:val="006361E3"/>
    <w:rsid w:val="00636B3C"/>
    <w:rsid w:val="00640B5A"/>
    <w:rsid w:val="00641F31"/>
    <w:rsid w:val="00644E31"/>
    <w:rsid w:val="00644F50"/>
    <w:rsid w:val="00645A61"/>
    <w:rsid w:val="0065460A"/>
    <w:rsid w:val="00661F04"/>
    <w:rsid w:val="00662392"/>
    <w:rsid w:val="00670B88"/>
    <w:rsid w:val="00681AF8"/>
    <w:rsid w:val="00683EB2"/>
    <w:rsid w:val="00684A79"/>
    <w:rsid w:val="00685F24"/>
    <w:rsid w:val="006957A7"/>
    <w:rsid w:val="0069683D"/>
    <w:rsid w:val="0069727F"/>
    <w:rsid w:val="006A06FF"/>
    <w:rsid w:val="006A158B"/>
    <w:rsid w:val="006A7058"/>
    <w:rsid w:val="006A757D"/>
    <w:rsid w:val="006B0F5F"/>
    <w:rsid w:val="006B1D63"/>
    <w:rsid w:val="006B5260"/>
    <w:rsid w:val="006C6ED7"/>
    <w:rsid w:val="006D073C"/>
    <w:rsid w:val="006D20D0"/>
    <w:rsid w:val="006D3E99"/>
    <w:rsid w:val="006D6B0B"/>
    <w:rsid w:val="006D7227"/>
    <w:rsid w:val="006D7ED1"/>
    <w:rsid w:val="006E1E57"/>
    <w:rsid w:val="006E4642"/>
    <w:rsid w:val="006E62A1"/>
    <w:rsid w:val="006E6EEE"/>
    <w:rsid w:val="006F4821"/>
    <w:rsid w:val="006F4890"/>
    <w:rsid w:val="006F503E"/>
    <w:rsid w:val="006F586F"/>
    <w:rsid w:val="006F62BA"/>
    <w:rsid w:val="006F7493"/>
    <w:rsid w:val="00713598"/>
    <w:rsid w:val="00715778"/>
    <w:rsid w:val="007157A2"/>
    <w:rsid w:val="00716FB4"/>
    <w:rsid w:val="00720A03"/>
    <w:rsid w:val="00720F7E"/>
    <w:rsid w:val="00727927"/>
    <w:rsid w:val="007307C7"/>
    <w:rsid w:val="0073183E"/>
    <w:rsid w:val="007349A6"/>
    <w:rsid w:val="007372EA"/>
    <w:rsid w:val="00740BBD"/>
    <w:rsid w:val="00744B43"/>
    <w:rsid w:val="00750056"/>
    <w:rsid w:val="007503A7"/>
    <w:rsid w:val="00753C71"/>
    <w:rsid w:val="00754F87"/>
    <w:rsid w:val="00762FAD"/>
    <w:rsid w:val="00764566"/>
    <w:rsid w:val="007657AA"/>
    <w:rsid w:val="00766CF8"/>
    <w:rsid w:val="00767219"/>
    <w:rsid w:val="00772DE0"/>
    <w:rsid w:val="00774DFE"/>
    <w:rsid w:val="00782229"/>
    <w:rsid w:val="007850D6"/>
    <w:rsid w:val="00785182"/>
    <w:rsid w:val="00786D80"/>
    <w:rsid w:val="00787BAA"/>
    <w:rsid w:val="007925B9"/>
    <w:rsid w:val="00792CCF"/>
    <w:rsid w:val="00794691"/>
    <w:rsid w:val="007963C6"/>
    <w:rsid w:val="007A0A30"/>
    <w:rsid w:val="007A4CDF"/>
    <w:rsid w:val="007B0D6F"/>
    <w:rsid w:val="007B3CAE"/>
    <w:rsid w:val="007C1AB7"/>
    <w:rsid w:val="007C3F56"/>
    <w:rsid w:val="007C56E7"/>
    <w:rsid w:val="007D17AB"/>
    <w:rsid w:val="007D640A"/>
    <w:rsid w:val="007E06E2"/>
    <w:rsid w:val="007E20F0"/>
    <w:rsid w:val="007E28E1"/>
    <w:rsid w:val="007E42E5"/>
    <w:rsid w:val="007E5213"/>
    <w:rsid w:val="007E7050"/>
    <w:rsid w:val="007F2CA9"/>
    <w:rsid w:val="007F450E"/>
    <w:rsid w:val="007F5DA5"/>
    <w:rsid w:val="007F6448"/>
    <w:rsid w:val="00800F8C"/>
    <w:rsid w:val="0080175A"/>
    <w:rsid w:val="00802E92"/>
    <w:rsid w:val="00804B3D"/>
    <w:rsid w:val="008063C2"/>
    <w:rsid w:val="008067D7"/>
    <w:rsid w:val="00806C51"/>
    <w:rsid w:val="008128D0"/>
    <w:rsid w:val="00812D50"/>
    <w:rsid w:val="00813488"/>
    <w:rsid w:val="0081593E"/>
    <w:rsid w:val="00815ABB"/>
    <w:rsid w:val="008213DB"/>
    <w:rsid w:val="00824DA3"/>
    <w:rsid w:val="008270DA"/>
    <w:rsid w:val="00830E4C"/>
    <w:rsid w:val="00833273"/>
    <w:rsid w:val="008422D6"/>
    <w:rsid w:val="0084601D"/>
    <w:rsid w:val="0085195B"/>
    <w:rsid w:val="00855FBC"/>
    <w:rsid w:val="00860660"/>
    <w:rsid w:val="00860D6D"/>
    <w:rsid w:val="0086122C"/>
    <w:rsid w:val="00861650"/>
    <w:rsid w:val="00863A12"/>
    <w:rsid w:val="00870757"/>
    <w:rsid w:val="00873E51"/>
    <w:rsid w:val="008803EB"/>
    <w:rsid w:val="0088174E"/>
    <w:rsid w:val="00881D2F"/>
    <w:rsid w:val="008860B7"/>
    <w:rsid w:val="0089070C"/>
    <w:rsid w:val="008930DC"/>
    <w:rsid w:val="0089390B"/>
    <w:rsid w:val="00894767"/>
    <w:rsid w:val="00897697"/>
    <w:rsid w:val="008A1C0E"/>
    <w:rsid w:val="008A23A2"/>
    <w:rsid w:val="008A29F9"/>
    <w:rsid w:val="008A548C"/>
    <w:rsid w:val="008A6A90"/>
    <w:rsid w:val="008B2275"/>
    <w:rsid w:val="008B4202"/>
    <w:rsid w:val="008B52A1"/>
    <w:rsid w:val="008B5337"/>
    <w:rsid w:val="008B76E3"/>
    <w:rsid w:val="008C3558"/>
    <w:rsid w:val="008C3956"/>
    <w:rsid w:val="008C3FDD"/>
    <w:rsid w:val="008C5D53"/>
    <w:rsid w:val="008C7DED"/>
    <w:rsid w:val="008D0C07"/>
    <w:rsid w:val="008D1462"/>
    <w:rsid w:val="008D188A"/>
    <w:rsid w:val="008D32DD"/>
    <w:rsid w:val="008D3563"/>
    <w:rsid w:val="008D61C7"/>
    <w:rsid w:val="008D688F"/>
    <w:rsid w:val="008E25E9"/>
    <w:rsid w:val="008E53DE"/>
    <w:rsid w:val="008F0D9E"/>
    <w:rsid w:val="008F5058"/>
    <w:rsid w:val="00900E5B"/>
    <w:rsid w:val="00901C41"/>
    <w:rsid w:val="00903A17"/>
    <w:rsid w:val="00903F91"/>
    <w:rsid w:val="00907206"/>
    <w:rsid w:val="0091185E"/>
    <w:rsid w:val="0092120E"/>
    <w:rsid w:val="009217F3"/>
    <w:rsid w:val="009220FE"/>
    <w:rsid w:val="00924A75"/>
    <w:rsid w:val="00927A2F"/>
    <w:rsid w:val="00930884"/>
    <w:rsid w:val="009314C5"/>
    <w:rsid w:val="0093427F"/>
    <w:rsid w:val="00937EAA"/>
    <w:rsid w:val="0094466E"/>
    <w:rsid w:val="009448F9"/>
    <w:rsid w:val="00951812"/>
    <w:rsid w:val="009546C3"/>
    <w:rsid w:val="009549FB"/>
    <w:rsid w:val="00956E12"/>
    <w:rsid w:val="00964657"/>
    <w:rsid w:val="009646DF"/>
    <w:rsid w:val="0096727C"/>
    <w:rsid w:val="009749FF"/>
    <w:rsid w:val="00976D88"/>
    <w:rsid w:val="00980078"/>
    <w:rsid w:val="00980253"/>
    <w:rsid w:val="00983643"/>
    <w:rsid w:val="00990416"/>
    <w:rsid w:val="009906D2"/>
    <w:rsid w:val="009917C2"/>
    <w:rsid w:val="00992144"/>
    <w:rsid w:val="00993CFD"/>
    <w:rsid w:val="009A190B"/>
    <w:rsid w:val="009A2C85"/>
    <w:rsid w:val="009A39B7"/>
    <w:rsid w:val="009A5890"/>
    <w:rsid w:val="009A69CB"/>
    <w:rsid w:val="009B60FA"/>
    <w:rsid w:val="009B6551"/>
    <w:rsid w:val="009C048C"/>
    <w:rsid w:val="009C092F"/>
    <w:rsid w:val="009C3802"/>
    <w:rsid w:val="009C57FB"/>
    <w:rsid w:val="009C7EE2"/>
    <w:rsid w:val="009D044B"/>
    <w:rsid w:val="009D0776"/>
    <w:rsid w:val="009D2D45"/>
    <w:rsid w:val="009D568F"/>
    <w:rsid w:val="009D7B60"/>
    <w:rsid w:val="009E073E"/>
    <w:rsid w:val="009E66A9"/>
    <w:rsid w:val="009F12A0"/>
    <w:rsid w:val="009F13AB"/>
    <w:rsid w:val="009F3EDF"/>
    <w:rsid w:val="009F75A3"/>
    <w:rsid w:val="00A009FF"/>
    <w:rsid w:val="00A00C80"/>
    <w:rsid w:val="00A04E7A"/>
    <w:rsid w:val="00A05820"/>
    <w:rsid w:val="00A06E6A"/>
    <w:rsid w:val="00A1159B"/>
    <w:rsid w:val="00A12224"/>
    <w:rsid w:val="00A14039"/>
    <w:rsid w:val="00A1449A"/>
    <w:rsid w:val="00A222CF"/>
    <w:rsid w:val="00A232EC"/>
    <w:rsid w:val="00A23907"/>
    <w:rsid w:val="00A2493A"/>
    <w:rsid w:val="00A270F8"/>
    <w:rsid w:val="00A36C39"/>
    <w:rsid w:val="00A3746C"/>
    <w:rsid w:val="00A37FD0"/>
    <w:rsid w:val="00A47718"/>
    <w:rsid w:val="00A47DBE"/>
    <w:rsid w:val="00A57973"/>
    <w:rsid w:val="00A57FAA"/>
    <w:rsid w:val="00A6049F"/>
    <w:rsid w:val="00A655C7"/>
    <w:rsid w:val="00A6698B"/>
    <w:rsid w:val="00A72D3F"/>
    <w:rsid w:val="00A73226"/>
    <w:rsid w:val="00A7628B"/>
    <w:rsid w:val="00A80C91"/>
    <w:rsid w:val="00A82C2C"/>
    <w:rsid w:val="00A86333"/>
    <w:rsid w:val="00A95825"/>
    <w:rsid w:val="00A979EA"/>
    <w:rsid w:val="00AA037B"/>
    <w:rsid w:val="00AA2F12"/>
    <w:rsid w:val="00AA459D"/>
    <w:rsid w:val="00AA6843"/>
    <w:rsid w:val="00AA6923"/>
    <w:rsid w:val="00AB74FB"/>
    <w:rsid w:val="00AC06AE"/>
    <w:rsid w:val="00AC420C"/>
    <w:rsid w:val="00AC747D"/>
    <w:rsid w:val="00AD2875"/>
    <w:rsid w:val="00AD3F19"/>
    <w:rsid w:val="00AE1547"/>
    <w:rsid w:val="00AE23E8"/>
    <w:rsid w:val="00AF705F"/>
    <w:rsid w:val="00AF7A83"/>
    <w:rsid w:val="00B03E8B"/>
    <w:rsid w:val="00B04567"/>
    <w:rsid w:val="00B050F5"/>
    <w:rsid w:val="00B07213"/>
    <w:rsid w:val="00B07479"/>
    <w:rsid w:val="00B1796D"/>
    <w:rsid w:val="00B24ABF"/>
    <w:rsid w:val="00B27947"/>
    <w:rsid w:val="00B27B41"/>
    <w:rsid w:val="00B33924"/>
    <w:rsid w:val="00B366FB"/>
    <w:rsid w:val="00B42093"/>
    <w:rsid w:val="00B438E4"/>
    <w:rsid w:val="00B4566C"/>
    <w:rsid w:val="00B46E98"/>
    <w:rsid w:val="00B569DE"/>
    <w:rsid w:val="00B57436"/>
    <w:rsid w:val="00B609B5"/>
    <w:rsid w:val="00B61EB6"/>
    <w:rsid w:val="00B620E6"/>
    <w:rsid w:val="00B6633C"/>
    <w:rsid w:val="00B667A1"/>
    <w:rsid w:val="00B744FA"/>
    <w:rsid w:val="00B82148"/>
    <w:rsid w:val="00B86379"/>
    <w:rsid w:val="00B8675D"/>
    <w:rsid w:val="00B91693"/>
    <w:rsid w:val="00B92B0F"/>
    <w:rsid w:val="00B9472F"/>
    <w:rsid w:val="00B963C7"/>
    <w:rsid w:val="00BB010F"/>
    <w:rsid w:val="00BB3A87"/>
    <w:rsid w:val="00BB424F"/>
    <w:rsid w:val="00BB4924"/>
    <w:rsid w:val="00BB68DA"/>
    <w:rsid w:val="00BC0D06"/>
    <w:rsid w:val="00BC1371"/>
    <w:rsid w:val="00BC28E4"/>
    <w:rsid w:val="00BC5175"/>
    <w:rsid w:val="00BC5560"/>
    <w:rsid w:val="00BC5B8D"/>
    <w:rsid w:val="00BD0174"/>
    <w:rsid w:val="00BD2657"/>
    <w:rsid w:val="00BD4542"/>
    <w:rsid w:val="00BD710D"/>
    <w:rsid w:val="00BD74A6"/>
    <w:rsid w:val="00BE359C"/>
    <w:rsid w:val="00BE665A"/>
    <w:rsid w:val="00BF032A"/>
    <w:rsid w:val="00BF5895"/>
    <w:rsid w:val="00C1743B"/>
    <w:rsid w:val="00C211B5"/>
    <w:rsid w:val="00C262BE"/>
    <w:rsid w:val="00C32933"/>
    <w:rsid w:val="00C4429F"/>
    <w:rsid w:val="00C537B5"/>
    <w:rsid w:val="00C53FF2"/>
    <w:rsid w:val="00C54F97"/>
    <w:rsid w:val="00C571D2"/>
    <w:rsid w:val="00C61A6B"/>
    <w:rsid w:val="00C639CE"/>
    <w:rsid w:val="00C67BE5"/>
    <w:rsid w:val="00C73B8A"/>
    <w:rsid w:val="00C76171"/>
    <w:rsid w:val="00C804F4"/>
    <w:rsid w:val="00C822B2"/>
    <w:rsid w:val="00C85F18"/>
    <w:rsid w:val="00C91AD8"/>
    <w:rsid w:val="00C93917"/>
    <w:rsid w:val="00C94756"/>
    <w:rsid w:val="00C97C68"/>
    <w:rsid w:val="00CA2224"/>
    <w:rsid w:val="00CA2F3C"/>
    <w:rsid w:val="00CA5AFF"/>
    <w:rsid w:val="00CA66B2"/>
    <w:rsid w:val="00CB29E8"/>
    <w:rsid w:val="00CB4FEB"/>
    <w:rsid w:val="00CB6523"/>
    <w:rsid w:val="00CC1505"/>
    <w:rsid w:val="00CC7E17"/>
    <w:rsid w:val="00CD7D94"/>
    <w:rsid w:val="00CE140C"/>
    <w:rsid w:val="00CE4EFB"/>
    <w:rsid w:val="00CE78A0"/>
    <w:rsid w:val="00CE7D82"/>
    <w:rsid w:val="00CF1B48"/>
    <w:rsid w:val="00CF3553"/>
    <w:rsid w:val="00CF7FD8"/>
    <w:rsid w:val="00D01986"/>
    <w:rsid w:val="00D02642"/>
    <w:rsid w:val="00D0274D"/>
    <w:rsid w:val="00D02F82"/>
    <w:rsid w:val="00D03737"/>
    <w:rsid w:val="00D05AF6"/>
    <w:rsid w:val="00D06723"/>
    <w:rsid w:val="00D113A5"/>
    <w:rsid w:val="00D21155"/>
    <w:rsid w:val="00D242BE"/>
    <w:rsid w:val="00D24538"/>
    <w:rsid w:val="00D30990"/>
    <w:rsid w:val="00D33514"/>
    <w:rsid w:val="00D33DB0"/>
    <w:rsid w:val="00D34334"/>
    <w:rsid w:val="00D34F08"/>
    <w:rsid w:val="00D41240"/>
    <w:rsid w:val="00D474B0"/>
    <w:rsid w:val="00D4787C"/>
    <w:rsid w:val="00D53231"/>
    <w:rsid w:val="00D54485"/>
    <w:rsid w:val="00D65382"/>
    <w:rsid w:val="00D66A8D"/>
    <w:rsid w:val="00D675D3"/>
    <w:rsid w:val="00D676F7"/>
    <w:rsid w:val="00D679EF"/>
    <w:rsid w:val="00D719EF"/>
    <w:rsid w:val="00D730D6"/>
    <w:rsid w:val="00D7367B"/>
    <w:rsid w:val="00D74549"/>
    <w:rsid w:val="00D95CB8"/>
    <w:rsid w:val="00D96D1B"/>
    <w:rsid w:val="00DA1871"/>
    <w:rsid w:val="00DA4973"/>
    <w:rsid w:val="00DB13E7"/>
    <w:rsid w:val="00DB5FB6"/>
    <w:rsid w:val="00DC580B"/>
    <w:rsid w:val="00DC7F86"/>
    <w:rsid w:val="00DD21A8"/>
    <w:rsid w:val="00DD5BEB"/>
    <w:rsid w:val="00DD74C7"/>
    <w:rsid w:val="00DE05A2"/>
    <w:rsid w:val="00DE089C"/>
    <w:rsid w:val="00DE2B12"/>
    <w:rsid w:val="00DE62A8"/>
    <w:rsid w:val="00DF209D"/>
    <w:rsid w:val="00E01EA5"/>
    <w:rsid w:val="00E07E92"/>
    <w:rsid w:val="00E150A7"/>
    <w:rsid w:val="00E159B1"/>
    <w:rsid w:val="00E209F2"/>
    <w:rsid w:val="00E2408F"/>
    <w:rsid w:val="00E257C4"/>
    <w:rsid w:val="00E258AF"/>
    <w:rsid w:val="00E31627"/>
    <w:rsid w:val="00E331D7"/>
    <w:rsid w:val="00E338F9"/>
    <w:rsid w:val="00E33DB9"/>
    <w:rsid w:val="00E350D1"/>
    <w:rsid w:val="00E367B8"/>
    <w:rsid w:val="00E4043D"/>
    <w:rsid w:val="00E44928"/>
    <w:rsid w:val="00E54CC0"/>
    <w:rsid w:val="00E6010B"/>
    <w:rsid w:val="00E615AF"/>
    <w:rsid w:val="00E647E8"/>
    <w:rsid w:val="00E64CC8"/>
    <w:rsid w:val="00E6661E"/>
    <w:rsid w:val="00E70C32"/>
    <w:rsid w:val="00E71997"/>
    <w:rsid w:val="00E72416"/>
    <w:rsid w:val="00E72CE8"/>
    <w:rsid w:val="00E7450D"/>
    <w:rsid w:val="00E7647E"/>
    <w:rsid w:val="00E76F2A"/>
    <w:rsid w:val="00E806B4"/>
    <w:rsid w:val="00E80895"/>
    <w:rsid w:val="00E8096B"/>
    <w:rsid w:val="00E8355A"/>
    <w:rsid w:val="00E85C32"/>
    <w:rsid w:val="00E9588C"/>
    <w:rsid w:val="00EA6B3D"/>
    <w:rsid w:val="00EB0F14"/>
    <w:rsid w:val="00EB360F"/>
    <w:rsid w:val="00EC05A0"/>
    <w:rsid w:val="00EC2439"/>
    <w:rsid w:val="00EC5CFA"/>
    <w:rsid w:val="00ED18F1"/>
    <w:rsid w:val="00ED2A82"/>
    <w:rsid w:val="00ED4B74"/>
    <w:rsid w:val="00ED4EA3"/>
    <w:rsid w:val="00ED68CB"/>
    <w:rsid w:val="00F00D43"/>
    <w:rsid w:val="00F02050"/>
    <w:rsid w:val="00F02386"/>
    <w:rsid w:val="00F101B9"/>
    <w:rsid w:val="00F11933"/>
    <w:rsid w:val="00F13858"/>
    <w:rsid w:val="00F15998"/>
    <w:rsid w:val="00F21A90"/>
    <w:rsid w:val="00F22A99"/>
    <w:rsid w:val="00F265E7"/>
    <w:rsid w:val="00F30DBA"/>
    <w:rsid w:val="00F3197D"/>
    <w:rsid w:val="00F34C60"/>
    <w:rsid w:val="00F406E2"/>
    <w:rsid w:val="00F445E5"/>
    <w:rsid w:val="00F46C7E"/>
    <w:rsid w:val="00F500A8"/>
    <w:rsid w:val="00F526BA"/>
    <w:rsid w:val="00F52ECB"/>
    <w:rsid w:val="00F57983"/>
    <w:rsid w:val="00F6262C"/>
    <w:rsid w:val="00F64CC5"/>
    <w:rsid w:val="00F665C9"/>
    <w:rsid w:val="00F73BD7"/>
    <w:rsid w:val="00F82949"/>
    <w:rsid w:val="00F914FF"/>
    <w:rsid w:val="00F9229E"/>
    <w:rsid w:val="00F96F32"/>
    <w:rsid w:val="00FA4889"/>
    <w:rsid w:val="00FB27B0"/>
    <w:rsid w:val="00FB471E"/>
    <w:rsid w:val="00FB6E45"/>
    <w:rsid w:val="00FB71BD"/>
    <w:rsid w:val="00FB7294"/>
    <w:rsid w:val="00FC0397"/>
    <w:rsid w:val="00FC17C7"/>
    <w:rsid w:val="00FC4366"/>
    <w:rsid w:val="00FC4C5E"/>
    <w:rsid w:val="00FC6D68"/>
    <w:rsid w:val="00FC7231"/>
    <w:rsid w:val="00FD0F52"/>
    <w:rsid w:val="00FD30E4"/>
    <w:rsid w:val="00FD71BB"/>
    <w:rsid w:val="00FE44B0"/>
    <w:rsid w:val="00FE6F28"/>
    <w:rsid w:val="00FF10A0"/>
    <w:rsid w:val="00FF3AA9"/>
    <w:rsid w:val="00FF7D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7D0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39CD"/>
    <w:pPr>
      <w:widowControl w:val="0"/>
      <w:jc w:val="both"/>
    </w:pPr>
    <w:rPr>
      <w:kern w:val="2"/>
      <w:sz w:val="21"/>
      <w:szCs w:val="24"/>
    </w:rPr>
  </w:style>
  <w:style w:type="paragraph" w:styleId="1">
    <w:name w:val="heading 1"/>
    <w:basedOn w:val="a"/>
    <w:next w:val="a"/>
    <w:link w:val="10"/>
    <w:uiPriority w:val="9"/>
    <w:qFormat/>
    <w:rsid w:val="00F02386"/>
    <w:pPr>
      <w:keepNext/>
      <w:outlineLvl w:val="0"/>
    </w:pPr>
    <w:rPr>
      <w:rFonts w:asciiTheme="majorHAnsi" w:eastAsiaTheme="majorEastAsia" w:hAnsiTheme="majorHAnsi" w:cstheme="majorBidi"/>
      <w:b/>
      <w:sz w:val="22"/>
    </w:rPr>
  </w:style>
  <w:style w:type="paragraph" w:styleId="2">
    <w:name w:val="heading 2"/>
    <w:basedOn w:val="a"/>
    <w:next w:val="a"/>
    <w:link w:val="20"/>
    <w:uiPriority w:val="9"/>
    <w:semiHidden/>
    <w:unhideWhenUsed/>
    <w:qFormat/>
    <w:rsid w:val="003E12A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3E12A1"/>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83887"/>
    <w:pPr>
      <w:tabs>
        <w:tab w:val="center" w:pos="4252"/>
        <w:tab w:val="right" w:pos="8504"/>
      </w:tabs>
      <w:snapToGrid w:val="0"/>
    </w:pPr>
  </w:style>
  <w:style w:type="character" w:customStyle="1" w:styleId="a4">
    <w:name w:val="ヘッダー (文字)"/>
    <w:link w:val="a3"/>
    <w:uiPriority w:val="99"/>
    <w:rsid w:val="00083887"/>
    <w:rPr>
      <w:kern w:val="2"/>
      <w:sz w:val="21"/>
      <w:szCs w:val="24"/>
    </w:rPr>
  </w:style>
  <w:style w:type="paragraph" w:styleId="a5">
    <w:name w:val="footer"/>
    <w:basedOn w:val="a"/>
    <w:link w:val="a6"/>
    <w:uiPriority w:val="99"/>
    <w:unhideWhenUsed/>
    <w:rsid w:val="00083887"/>
    <w:pPr>
      <w:tabs>
        <w:tab w:val="center" w:pos="4252"/>
        <w:tab w:val="right" w:pos="8504"/>
      </w:tabs>
      <w:snapToGrid w:val="0"/>
    </w:pPr>
  </w:style>
  <w:style w:type="character" w:customStyle="1" w:styleId="a6">
    <w:name w:val="フッター (文字)"/>
    <w:link w:val="a5"/>
    <w:uiPriority w:val="99"/>
    <w:rsid w:val="00083887"/>
    <w:rPr>
      <w:kern w:val="2"/>
      <w:sz w:val="21"/>
      <w:szCs w:val="24"/>
    </w:rPr>
  </w:style>
  <w:style w:type="paragraph" w:styleId="a7">
    <w:name w:val="Balloon Text"/>
    <w:basedOn w:val="a"/>
    <w:link w:val="a8"/>
    <w:uiPriority w:val="99"/>
    <w:semiHidden/>
    <w:unhideWhenUsed/>
    <w:rsid w:val="00083887"/>
    <w:rPr>
      <w:rFonts w:ascii="Arial" w:eastAsia="ＭＳ ゴシック" w:hAnsi="Arial"/>
      <w:sz w:val="18"/>
      <w:szCs w:val="18"/>
    </w:rPr>
  </w:style>
  <w:style w:type="character" w:customStyle="1" w:styleId="a8">
    <w:name w:val="吹き出し (文字)"/>
    <w:link w:val="a7"/>
    <w:uiPriority w:val="99"/>
    <w:semiHidden/>
    <w:rsid w:val="00083887"/>
    <w:rPr>
      <w:rFonts w:ascii="Arial" w:eastAsia="ＭＳ ゴシック" w:hAnsi="Arial" w:cs="Times New Roman"/>
      <w:kern w:val="2"/>
      <w:sz w:val="18"/>
      <w:szCs w:val="18"/>
    </w:rPr>
  </w:style>
  <w:style w:type="paragraph" w:styleId="a9">
    <w:name w:val="footnote text"/>
    <w:basedOn w:val="a"/>
    <w:link w:val="aa"/>
    <w:uiPriority w:val="99"/>
    <w:semiHidden/>
    <w:unhideWhenUsed/>
    <w:rsid w:val="009220FE"/>
    <w:pPr>
      <w:snapToGrid w:val="0"/>
      <w:jc w:val="left"/>
    </w:pPr>
  </w:style>
  <w:style w:type="character" w:customStyle="1" w:styleId="aa">
    <w:name w:val="脚注文字列 (文字)"/>
    <w:link w:val="a9"/>
    <w:uiPriority w:val="99"/>
    <w:semiHidden/>
    <w:rsid w:val="009220FE"/>
    <w:rPr>
      <w:kern w:val="2"/>
      <w:sz w:val="21"/>
      <w:szCs w:val="24"/>
    </w:rPr>
  </w:style>
  <w:style w:type="character" w:styleId="ab">
    <w:name w:val="footnote reference"/>
    <w:uiPriority w:val="99"/>
    <w:semiHidden/>
    <w:unhideWhenUsed/>
    <w:rsid w:val="009220FE"/>
    <w:rPr>
      <w:vertAlign w:val="superscript"/>
    </w:rPr>
  </w:style>
  <w:style w:type="character" w:styleId="ac">
    <w:name w:val="Hyperlink"/>
    <w:uiPriority w:val="99"/>
    <w:unhideWhenUsed/>
    <w:rsid w:val="009220FE"/>
    <w:rPr>
      <w:color w:val="0000FF"/>
      <w:u w:val="single"/>
    </w:rPr>
  </w:style>
  <w:style w:type="paragraph" w:styleId="ad">
    <w:name w:val="List Paragraph"/>
    <w:basedOn w:val="a"/>
    <w:uiPriority w:val="34"/>
    <w:qFormat/>
    <w:rsid w:val="00083CA8"/>
    <w:pPr>
      <w:ind w:leftChars="400" w:left="840"/>
    </w:pPr>
    <w:rPr>
      <w:szCs w:val="22"/>
    </w:rPr>
  </w:style>
  <w:style w:type="table" w:styleId="ae">
    <w:name w:val="Table Grid"/>
    <w:basedOn w:val="a1"/>
    <w:uiPriority w:val="59"/>
    <w:rsid w:val="00E159B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sid w:val="000D6F41"/>
    <w:rPr>
      <w:sz w:val="18"/>
      <w:szCs w:val="18"/>
    </w:rPr>
  </w:style>
  <w:style w:type="paragraph" w:styleId="af0">
    <w:name w:val="annotation text"/>
    <w:basedOn w:val="a"/>
    <w:link w:val="af1"/>
    <w:uiPriority w:val="99"/>
    <w:unhideWhenUsed/>
    <w:rsid w:val="000D6F41"/>
    <w:pPr>
      <w:jc w:val="left"/>
    </w:pPr>
  </w:style>
  <w:style w:type="character" w:customStyle="1" w:styleId="af1">
    <w:name w:val="コメント文字列 (文字)"/>
    <w:basedOn w:val="a0"/>
    <w:link w:val="af0"/>
    <w:uiPriority w:val="99"/>
    <w:rsid w:val="000D6F41"/>
    <w:rPr>
      <w:kern w:val="2"/>
      <w:sz w:val="21"/>
      <w:szCs w:val="24"/>
    </w:rPr>
  </w:style>
  <w:style w:type="paragraph" w:styleId="af2">
    <w:name w:val="annotation subject"/>
    <w:basedOn w:val="af0"/>
    <w:next w:val="af0"/>
    <w:link w:val="af3"/>
    <w:uiPriority w:val="99"/>
    <w:semiHidden/>
    <w:unhideWhenUsed/>
    <w:rsid w:val="000D6F41"/>
    <w:rPr>
      <w:b/>
      <w:bCs/>
    </w:rPr>
  </w:style>
  <w:style w:type="character" w:customStyle="1" w:styleId="af3">
    <w:name w:val="コメント内容 (文字)"/>
    <w:basedOn w:val="af1"/>
    <w:link w:val="af2"/>
    <w:uiPriority w:val="99"/>
    <w:semiHidden/>
    <w:rsid w:val="000D6F41"/>
    <w:rPr>
      <w:b/>
      <w:bCs/>
      <w:kern w:val="2"/>
      <w:sz w:val="21"/>
      <w:szCs w:val="24"/>
    </w:rPr>
  </w:style>
  <w:style w:type="character" w:customStyle="1" w:styleId="10">
    <w:name w:val="見出し 1 (文字)"/>
    <w:basedOn w:val="a0"/>
    <w:link w:val="1"/>
    <w:uiPriority w:val="9"/>
    <w:rsid w:val="00F02386"/>
    <w:rPr>
      <w:rFonts w:asciiTheme="majorHAnsi" w:eastAsiaTheme="majorEastAsia" w:hAnsiTheme="majorHAnsi" w:cstheme="majorBidi"/>
      <w:b/>
      <w:kern w:val="2"/>
      <w:sz w:val="22"/>
      <w:szCs w:val="24"/>
    </w:rPr>
  </w:style>
  <w:style w:type="paragraph" w:styleId="af4">
    <w:name w:val="Title"/>
    <w:basedOn w:val="a"/>
    <w:next w:val="a"/>
    <w:link w:val="af5"/>
    <w:uiPriority w:val="10"/>
    <w:qFormat/>
    <w:rsid w:val="00F02386"/>
    <w:pPr>
      <w:spacing w:before="240" w:after="120"/>
      <w:jc w:val="center"/>
      <w:outlineLvl w:val="0"/>
    </w:pPr>
    <w:rPr>
      <w:rFonts w:asciiTheme="majorHAnsi" w:eastAsia="ＭＳ ゴシック" w:hAnsiTheme="majorHAnsi" w:cstheme="majorBidi"/>
      <w:b/>
      <w:sz w:val="24"/>
      <w:szCs w:val="32"/>
    </w:rPr>
  </w:style>
  <w:style w:type="character" w:customStyle="1" w:styleId="af5">
    <w:name w:val="表題 (文字)"/>
    <w:basedOn w:val="a0"/>
    <w:link w:val="af4"/>
    <w:uiPriority w:val="10"/>
    <w:rsid w:val="00F02386"/>
    <w:rPr>
      <w:rFonts w:asciiTheme="majorHAnsi" w:eastAsia="ＭＳ ゴシック" w:hAnsiTheme="majorHAnsi" w:cstheme="majorBidi"/>
      <w:b/>
      <w:kern w:val="2"/>
      <w:sz w:val="24"/>
      <w:szCs w:val="32"/>
    </w:rPr>
  </w:style>
  <w:style w:type="paragraph" w:customStyle="1" w:styleId="af6">
    <w:name w:val="見出し２"/>
    <w:basedOn w:val="2"/>
    <w:link w:val="af7"/>
    <w:qFormat/>
    <w:rsid w:val="003E12A1"/>
    <w:pPr>
      <w:ind w:left="1" w:hanging="1"/>
      <w:jc w:val="left"/>
    </w:pPr>
    <w:rPr>
      <w:rFonts w:ascii="ＭＳ Ｐゴシック" w:eastAsia="ＭＳ Ｐゴシック" w:hAnsi="ＭＳ Ｐゴシック"/>
      <w:b/>
      <w:szCs w:val="21"/>
    </w:rPr>
  </w:style>
  <w:style w:type="paragraph" w:customStyle="1" w:styleId="af8">
    <w:name w:val="見出し３"/>
    <w:basedOn w:val="3"/>
    <w:link w:val="af9"/>
    <w:qFormat/>
    <w:rsid w:val="003E12A1"/>
    <w:pPr>
      <w:ind w:leftChars="0" w:left="0"/>
      <w:jc w:val="left"/>
    </w:pPr>
    <w:rPr>
      <w:rFonts w:ascii="ＭＳ Ｐゴシック" w:eastAsia="ＭＳ Ｐゴシック" w:hAnsi="ＭＳ Ｐゴシック"/>
      <w:b/>
      <w:szCs w:val="21"/>
    </w:rPr>
  </w:style>
  <w:style w:type="character" w:customStyle="1" w:styleId="af7">
    <w:name w:val="見出し２ (文字)"/>
    <w:basedOn w:val="a0"/>
    <w:link w:val="af6"/>
    <w:rsid w:val="003E12A1"/>
    <w:rPr>
      <w:rFonts w:ascii="ＭＳ Ｐゴシック" w:eastAsia="ＭＳ Ｐゴシック" w:hAnsi="ＭＳ Ｐゴシック" w:cstheme="majorBidi"/>
      <w:b/>
      <w:kern w:val="2"/>
      <w:sz w:val="21"/>
      <w:szCs w:val="21"/>
    </w:rPr>
  </w:style>
  <w:style w:type="paragraph" w:styleId="afa">
    <w:name w:val="TOC Heading"/>
    <w:basedOn w:val="1"/>
    <w:next w:val="a"/>
    <w:uiPriority w:val="39"/>
    <w:unhideWhenUsed/>
    <w:qFormat/>
    <w:rsid w:val="003E12A1"/>
    <w:pPr>
      <w:keepLines/>
      <w:widowControl/>
      <w:spacing w:before="240" w:line="259" w:lineRule="auto"/>
      <w:jc w:val="left"/>
      <w:outlineLvl w:val="9"/>
    </w:pPr>
    <w:rPr>
      <w:b w:val="0"/>
      <w:color w:val="365F91" w:themeColor="accent1" w:themeShade="BF"/>
      <w:kern w:val="0"/>
      <w:sz w:val="32"/>
      <w:szCs w:val="32"/>
    </w:rPr>
  </w:style>
  <w:style w:type="character" w:customStyle="1" w:styleId="af9">
    <w:name w:val="見出し３ (文字)"/>
    <w:basedOn w:val="a0"/>
    <w:link w:val="af8"/>
    <w:rsid w:val="003E12A1"/>
    <w:rPr>
      <w:rFonts w:ascii="ＭＳ Ｐゴシック" w:eastAsia="ＭＳ Ｐゴシック" w:hAnsi="ＭＳ Ｐゴシック" w:cstheme="majorBidi"/>
      <w:b/>
      <w:kern w:val="2"/>
      <w:sz w:val="21"/>
      <w:szCs w:val="21"/>
    </w:rPr>
  </w:style>
  <w:style w:type="paragraph" w:styleId="11">
    <w:name w:val="toc 1"/>
    <w:basedOn w:val="a"/>
    <w:next w:val="a"/>
    <w:autoRedefine/>
    <w:uiPriority w:val="39"/>
    <w:unhideWhenUsed/>
    <w:rsid w:val="007E7050"/>
    <w:pPr>
      <w:tabs>
        <w:tab w:val="right" w:leader="dot" w:pos="8222"/>
      </w:tabs>
      <w:spacing w:line="320" w:lineRule="exact"/>
      <w:ind w:rightChars="336" w:right="706"/>
      <w:outlineLvl w:val="0"/>
    </w:pPr>
  </w:style>
  <w:style w:type="paragraph" w:styleId="21">
    <w:name w:val="toc 2"/>
    <w:basedOn w:val="a"/>
    <w:next w:val="a"/>
    <w:autoRedefine/>
    <w:uiPriority w:val="39"/>
    <w:unhideWhenUsed/>
    <w:rsid w:val="002862AC"/>
    <w:pPr>
      <w:tabs>
        <w:tab w:val="right" w:leader="dot" w:pos="8364"/>
      </w:tabs>
      <w:spacing w:line="320" w:lineRule="exact"/>
      <w:ind w:leftChars="100" w:left="210"/>
    </w:pPr>
  </w:style>
  <w:style w:type="character" w:customStyle="1" w:styleId="20">
    <w:name w:val="見出し 2 (文字)"/>
    <w:basedOn w:val="a0"/>
    <w:link w:val="2"/>
    <w:uiPriority w:val="9"/>
    <w:semiHidden/>
    <w:rsid w:val="003E12A1"/>
    <w:rPr>
      <w:rFonts w:asciiTheme="majorHAnsi" w:eastAsiaTheme="majorEastAsia" w:hAnsiTheme="majorHAnsi" w:cstheme="majorBidi"/>
      <w:kern w:val="2"/>
      <w:sz w:val="21"/>
      <w:szCs w:val="24"/>
    </w:rPr>
  </w:style>
  <w:style w:type="character" w:customStyle="1" w:styleId="30">
    <w:name w:val="見出し 3 (文字)"/>
    <w:basedOn w:val="a0"/>
    <w:link w:val="3"/>
    <w:uiPriority w:val="9"/>
    <w:semiHidden/>
    <w:rsid w:val="003E12A1"/>
    <w:rPr>
      <w:rFonts w:asciiTheme="majorHAnsi" w:eastAsiaTheme="majorEastAsia" w:hAnsiTheme="majorHAnsi" w:cstheme="majorBidi"/>
      <w:kern w:val="2"/>
      <w:sz w:val="21"/>
      <w:szCs w:val="24"/>
    </w:rPr>
  </w:style>
  <w:style w:type="paragraph" w:styleId="31">
    <w:name w:val="toc 3"/>
    <w:basedOn w:val="a"/>
    <w:next w:val="a"/>
    <w:autoRedefine/>
    <w:uiPriority w:val="39"/>
    <w:unhideWhenUsed/>
    <w:rsid w:val="00937EAA"/>
    <w:pPr>
      <w:tabs>
        <w:tab w:val="right" w:leader="dot" w:pos="9736"/>
      </w:tabs>
      <w:ind w:leftChars="200" w:left="420"/>
    </w:pPr>
  </w:style>
  <w:style w:type="paragraph" w:styleId="afb">
    <w:name w:val="Revision"/>
    <w:hidden/>
    <w:uiPriority w:val="99"/>
    <w:semiHidden/>
    <w:rsid w:val="00980078"/>
    <w:rPr>
      <w:kern w:val="2"/>
      <w:sz w:val="21"/>
      <w:szCs w:val="24"/>
    </w:rPr>
  </w:style>
  <w:style w:type="paragraph" w:styleId="afc">
    <w:name w:val="No Spacing"/>
    <w:link w:val="afd"/>
    <w:uiPriority w:val="1"/>
    <w:qFormat/>
    <w:rsid w:val="00980078"/>
    <w:pPr>
      <w:spacing w:beforeLines="150" w:before="150"/>
    </w:pPr>
    <w:rPr>
      <w:rFonts w:asciiTheme="minorHAnsi" w:eastAsia="Meiryo UI" w:hAnsiTheme="minorHAnsi" w:cstheme="minorBidi"/>
      <w:sz w:val="22"/>
      <w:szCs w:val="22"/>
      <w:lang w:eastAsia="zh-CN"/>
    </w:rPr>
  </w:style>
  <w:style w:type="character" w:customStyle="1" w:styleId="afd">
    <w:name w:val="行間詰め (文字)"/>
    <w:basedOn w:val="a0"/>
    <w:link w:val="afc"/>
    <w:uiPriority w:val="1"/>
    <w:rsid w:val="00980078"/>
    <w:rPr>
      <w:rFonts w:asciiTheme="minorHAnsi" w:eastAsia="Meiryo UI" w:hAnsiTheme="minorHAnsi" w:cstheme="minorBidi"/>
      <w:sz w:val="22"/>
      <w:szCs w:val="22"/>
      <w:lang w:eastAsia="zh-CN"/>
    </w:rPr>
  </w:style>
  <w:style w:type="paragraph" w:styleId="afe">
    <w:name w:val="Date"/>
    <w:basedOn w:val="a"/>
    <w:next w:val="a"/>
    <w:link w:val="aff"/>
    <w:uiPriority w:val="99"/>
    <w:semiHidden/>
    <w:unhideWhenUsed/>
    <w:rsid w:val="001B7015"/>
  </w:style>
  <w:style w:type="character" w:customStyle="1" w:styleId="aff">
    <w:name w:val="日付 (文字)"/>
    <w:basedOn w:val="a0"/>
    <w:link w:val="afe"/>
    <w:uiPriority w:val="99"/>
    <w:semiHidden/>
    <w:rsid w:val="001B7015"/>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78235">
      <w:bodyDiv w:val="1"/>
      <w:marLeft w:val="0"/>
      <w:marRight w:val="0"/>
      <w:marTop w:val="0"/>
      <w:marBottom w:val="0"/>
      <w:divBdr>
        <w:top w:val="none" w:sz="0" w:space="0" w:color="auto"/>
        <w:left w:val="none" w:sz="0" w:space="0" w:color="auto"/>
        <w:bottom w:val="none" w:sz="0" w:space="0" w:color="auto"/>
        <w:right w:val="none" w:sz="0" w:space="0" w:color="auto"/>
      </w:divBdr>
      <w:divsChild>
        <w:div w:id="403533088">
          <w:marLeft w:val="0"/>
          <w:marRight w:val="0"/>
          <w:marTop w:val="0"/>
          <w:marBottom w:val="0"/>
          <w:divBdr>
            <w:top w:val="none" w:sz="0" w:space="0" w:color="auto"/>
            <w:left w:val="none" w:sz="0" w:space="0" w:color="auto"/>
            <w:bottom w:val="none" w:sz="0" w:space="0" w:color="auto"/>
            <w:right w:val="none" w:sz="0" w:space="0" w:color="auto"/>
          </w:divBdr>
          <w:divsChild>
            <w:div w:id="1553269914">
              <w:marLeft w:val="0"/>
              <w:marRight w:val="0"/>
              <w:marTop w:val="0"/>
              <w:marBottom w:val="0"/>
              <w:divBdr>
                <w:top w:val="none" w:sz="0" w:space="0" w:color="auto"/>
                <w:left w:val="none" w:sz="0" w:space="0" w:color="auto"/>
                <w:bottom w:val="none" w:sz="0" w:space="0" w:color="auto"/>
                <w:right w:val="none" w:sz="0" w:space="0" w:color="auto"/>
              </w:divBdr>
              <w:divsChild>
                <w:div w:id="604001168">
                  <w:marLeft w:val="0"/>
                  <w:marRight w:val="0"/>
                  <w:marTop w:val="0"/>
                  <w:marBottom w:val="0"/>
                  <w:divBdr>
                    <w:top w:val="none" w:sz="0" w:space="0" w:color="auto"/>
                    <w:left w:val="none" w:sz="0" w:space="0" w:color="auto"/>
                    <w:bottom w:val="none" w:sz="0" w:space="0" w:color="auto"/>
                    <w:right w:val="none" w:sz="0" w:space="0" w:color="auto"/>
                  </w:divBdr>
                  <w:divsChild>
                    <w:div w:id="15051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051436">
      <w:bodyDiv w:val="1"/>
      <w:marLeft w:val="0"/>
      <w:marRight w:val="0"/>
      <w:marTop w:val="0"/>
      <w:marBottom w:val="0"/>
      <w:divBdr>
        <w:top w:val="none" w:sz="0" w:space="0" w:color="auto"/>
        <w:left w:val="none" w:sz="0" w:space="0" w:color="auto"/>
        <w:bottom w:val="none" w:sz="0" w:space="0" w:color="auto"/>
        <w:right w:val="none" w:sz="0" w:space="0" w:color="auto"/>
      </w:divBdr>
      <w:divsChild>
        <w:div w:id="185410791">
          <w:marLeft w:val="0"/>
          <w:marRight w:val="0"/>
          <w:marTop w:val="0"/>
          <w:marBottom w:val="0"/>
          <w:divBdr>
            <w:top w:val="none" w:sz="0" w:space="0" w:color="auto"/>
            <w:left w:val="none" w:sz="0" w:space="0" w:color="auto"/>
            <w:bottom w:val="none" w:sz="0" w:space="0" w:color="auto"/>
            <w:right w:val="none" w:sz="0" w:space="0" w:color="auto"/>
          </w:divBdr>
          <w:divsChild>
            <w:div w:id="505900150">
              <w:marLeft w:val="0"/>
              <w:marRight w:val="0"/>
              <w:marTop w:val="0"/>
              <w:marBottom w:val="0"/>
              <w:divBdr>
                <w:top w:val="none" w:sz="0" w:space="0" w:color="auto"/>
                <w:left w:val="none" w:sz="0" w:space="0" w:color="auto"/>
                <w:bottom w:val="none" w:sz="0" w:space="0" w:color="auto"/>
                <w:right w:val="none" w:sz="0" w:space="0" w:color="auto"/>
              </w:divBdr>
              <w:divsChild>
                <w:div w:id="3674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066309">
      <w:bodyDiv w:val="1"/>
      <w:marLeft w:val="0"/>
      <w:marRight w:val="0"/>
      <w:marTop w:val="0"/>
      <w:marBottom w:val="0"/>
      <w:divBdr>
        <w:top w:val="none" w:sz="0" w:space="0" w:color="auto"/>
        <w:left w:val="none" w:sz="0" w:space="0" w:color="auto"/>
        <w:bottom w:val="none" w:sz="0" w:space="0" w:color="auto"/>
        <w:right w:val="none" w:sz="0" w:space="0" w:color="auto"/>
      </w:divBdr>
      <w:divsChild>
        <w:div w:id="512457305">
          <w:marLeft w:val="446"/>
          <w:marRight w:val="0"/>
          <w:marTop w:val="0"/>
          <w:marBottom w:val="0"/>
          <w:divBdr>
            <w:top w:val="none" w:sz="0" w:space="0" w:color="auto"/>
            <w:left w:val="none" w:sz="0" w:space="0" w:color="auto"/>
            <w:bottom w:val="none" w:sz="0" w:space="0" w:color="auto"/>
            <w:right w:val="none" w:sz="0" w:space="0" w:color="auto"/>
          </w:divBdr>
        </w:div>
        <w:div w:id="517625710">
          <w:marLeft w:val="446"/>
          <w:marRight w:val="0"/>
          <w:marTop w:val="0"/>
          <w:marBottom w:val="0"/>
          <w:divBdr>
            <w:top w:val="none" w:sz="0" w:space="0" w:color="auto"/>
            <w:left w:val="none" w:sz="0" w:space="0" w:color="auto"/>
            <w:bottom w:val="none" w:sz="0" w:space="0" w:color="auto"/>
            <w:right w:val="none" w:sz="0" w:space="0" w:color="auto"/>
          </w:divBdr>
        </w:div>
        <w:div w:id="1136023992">
          <w:marLeft w:val="446"/>
          <w:marRight w:val="0"/>
          <w:marTop w:val="0"/>
          <w:marBottom w:val="0"/>
          <w:divBdr>
            <w:top w:val="none" w:sz="0" w:space="0" w:color="auto"/>
            <w:left w:val="none" w:sz="0" w:space="0" w:color="auto"/>
            <w:bottom w:val="none" w:sz="0" w:space="0" w:color="auto"/>
            <w:right w:val="none" w:sz="0" w:space="0" w:color="auto"/>
          </w:divBdr>
        </w:div>
        <w:div w:id="1546680667">
          <w:marLeft w:val="446"/>
          <w:marRight w:val="0"/>
          <w:marTop w:val="0"/>
          <w:marBottom w:val="0"/>
          <w:divBdr>
            <w:top w:val="none" w:sz="0" w:space="0" w:color="auto"/>
            <w:left w:val="none" w:sz="0" w:space="0" w:color="auto"/>
            <w:bottom w:val="none" w:sz="0" w:space="0" w:color="auto"/>
            <w:right w:val="none" w:sz="0" w:space="0" w:color="auto"/>
          </w:divBdr>
        </w:div>
      </w:divsChild>
    </w:div>
    <w:div w:id="1476677360">
      <w:bodyDiv w:val="1"/>
      <w:marLeft w:val="0"/>
      <w:marRight w:val="0"/>
      <w:marTop w:val="0"/>
      <w:marBottom w:val="0"/>
      <w:divBdr>
        <w:top w:val="none" w:sz="0" w:space="0" w:color="auto"/>
        <w:left w:val="none" w:sz="0" w:space="0" w:color="auto"/>
        <w:bottom w:val="none" w:sz="0" w:space="0" w:color="auto"/>
        <w:right w:val="none" w:sz="0" w:space="0" w:color="auto"/>
      </w:divBdr>
    </w:div>
    <w:div w:id="1533221772">
      <w:bodyDiv w:val="1"/>
      <w:marLeft w:val="0"/>
      <w:marRight w:val="0"/>
      <w:marTop w:val="0"/>
      <w:marBottom w:val="0"/>
      <w:divBdr>
        <w:top w:val="none" w:sz="0" w:space="0" w:color="auto"/>
        <w:left w:val="none" w:sz="0" w:space="0" w:color="auto"/>
        <w:bottom w:val="none" w:sz="0" w:space="0" w:color="auto"/>
        <w:right w:val="none" w:sz="0" w:space="0" w:color="auto"/>
      </w:divBdr>
      <w:divsChild>
        <w:div w:id="320043983">
          <w:marLeft w:val="0"/>
          <w:marRight w:val="0"/>
          <w:marTop w:val="0"/>
          <w:marBottom w:val="0"/>
          <w:divBdr>
            <w:top w:val="none" w:sz="0" w:space="0" w:color="auto"/>
            <w:left w:val="none" w:sz="0" w:space="0" w:color="auto"/>
            <w:bottom w:val="none" w:sz="0" w:space="0" w:color="auto"/>
            <w:right w:val="none" w:sz="0" w:space="0" w:color="auto"/>
          </w:divBdr>
        </w:div>
        <w:div w:id="1636444767">
          <w:marLeft w:val="0"/>
          <w:marRight w:val="0"/>
          <w:marTop w:val="0"/>
          <w:marBottom w:val="0"/>
          <w:divBdr>
            <w:top w:val="none" w:sz="0" w:space="0" w:color="auto"/>
            <w:left w:val="none" w:sz="0" w:space="0" w:color="auto"/>
            <w:bottom w:val="none" w:sz="0" w:space="0" w:color="auto"/>
            <w:right w:val="none" w:sz="0" w:space="0" w:color="auto"/>
          </w:divBdr>
        </w:div>
        <w:div w:id="429012771">
          <w:marLeft w:val="0"/>
          <w:marRight w:val="0"/>
          <w:marTop w:val="0"/>
          <w:marBottom w:val="0"/>
          <w:divBdr>
            <w:top w:val="none" w:sz="0" w:space="0" w:color="auto"/>
            <w:left w:val="none" w:sz="0" w:space="0" w:color="auto"/>
            <w:bottom w:val="none" w:sz="0" w:space="0" w:color="auto"/>
            <w:right w:val="none" w:sz="0" w:space="0" w:color="auto"/>
          </w:divBdr>
        </w:div>
        <w:div w:id="1469782088">
          <w:marLeft w:val="0"/>
          <w:marRight w:val="0"/>
          <w:marTop w:val="0"/>
          <w:marBottom w:val="0"/>
          <w:divBdr>
            <w:top w:val="none" w:sz="0" w:space="0" w:color="auto"/>
            <w:left w:val="none" w:sz="0" w:space="0" w:color="auto"/>
            <w:bottom w:val="none" w:sz="0" w:space="0" w:color="auto"/>
            <w:right w:val="none" w:sz="0" w:space="0" w:color="auto"/>
          </w:divBdr>
        </w:div>
        <w:div w:id="99494203">
          <w:marLeft w:val="0"/>
          <w:marRight w:val="0"/>
          <w:marTop w:val="0"/>
          <w:marBottom w:val="0"/>
          <w:divBdr>
            <w:top w:val="none" w:sz="0" w:space="0" w:color="auto"/>
            <w:left w:val="none" w:sz="0" w:space="0" w:color="auto"/>
            <w:bottom w:val="none" w:sz="0" w:space="0" w:color="auto"/>
            <w:right w:val="none" w:sz="0" w:space="0" w:color="auto"/>
          </w:divBdr>
        </w:div>
      </w:divsChild>
    </w:div>
    <w:div w:id="1724937691">
      <w:bodyDiv w:val="1"/>
      <w:marLeft w:val="0"/>
      <w:marRight w:val="0"/>
      <w:marTop w:val="0"/>
      <w:marBottom w:val="0"/>
      <w:divBdr>
        <w:top w:val="none" w:sz="0" w:space="0" w:color="auto"/>
        <w:left w:val="none" w:sz="0" w:space="0" w:color="auto"/>
        <w:bottom w:val="none" w:sz="0" w:space="0" w:color="auto"/>
        <w:right w:val="none" w:sz="0" w:space="0" w:color="auto"/>
      </w:divBdr>
    </w:div>
    <w:div w:id="214422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655741C3395D73439AC29085BBA0212E" ma:contentTypeVersion="13" ma:contentTypeDescription="新しいドキュメントを作成します。" ma:contentTypeScope="" ma:versionID="7e8303d6389adc866505cf2fd999eecf">
  <xsd:schema xmlns:xsd="http://www.w3.org/2001/XMLSchema" xmlns:xs="http://www.w3.org/2001/XMLSchema" xmlns:p="http://schemas.microsoft.com/office/2006/metadata/properties" xmlns:ns2="6c502f8a-71ea-4e74-a469-4a5511ae3609" xmlns:ns3="21a8c1b1-03cd-4e74-b788-09bd1beebd6d" targetNamespace="http://schemas.microsoft.com/office/2006/metadata/properties" ma:root="true" ma:fieldsID="fe40db18a9eae5ad71316d1e8919da24" ns2:_="" ns3:_="">
    <xsd:import namespace="6c502f8a-71ea-4e74-a469-4a5511ae3609"/>
    <xsd:import namespace="21a8c1b1-03cd-4e74-b788-09bd1beebd6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02f8a-71ea-4e74-a469-4a5511ae3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8bea7cac-c368-468c-a928-bd2c1f4f789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a8c1b1-03cd-4e74-b788-09bd1beebd6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a9b2b6c-580c-4d2e-aed7-aa5d52337494}" ma:internalName="TaxCatchAll" ma:showField="CatchAllData" ma:web="21a8c1b1-03cd-4e74-b788-09bd1beeb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AA06D-CCB0-4BBA-BBE9-F6BF240F02F5}">
  <ds:schemaRefs>
    <ds:schemaRef ds:uri="http://schemas.openxmlformats.org/officeDocument/2006/bibliography"/>
  </ds:schemaRefs>
</ds:datastoreItem>
</file>

<file path=customXml/itemProps2.xml><?xml version="1.0" encoding="utf-8"?>
<ds:datastoreItem xmlns:ds="http://schemas.openxmlformats.org/officeDocument/2006/customXml" ds:itemID="{EA5DB7F8-55A4-473D-B7C9-2D7E73AAB568}"/>
</file>

<file path=customXml/itemProps3.xml><?xml version="1.0" encoding="utf-8"?>
<ds:datastoreItem xmlns:ds="http://schemas.openxmlformats.org/officeDocument/2006/customXml" ds:itemID="{977140E8-D383-48BD-90BC-77A1E54722FB}"/>
</file>

<file path=docProps/app.xml><?xml version="1.0" encoding="utf-8"?>
<Properties xmlns="http://schemas.openxmlformats.org/officeDocument/2006/extended-properties" xmlns:vt="http://schemas.openxmlformats.org/officeDocument/2006/docPropsVTypes">
  <Template>Normal.dotm</Template>
  <TotalTime>0</TotalTime>
  <Pages>6</Pages>
  <Words>3624</Words>
  <Characters>836</Characters>
  <Application>Microsoft Office Word</Application>
  <DocSecurity>0</DocSecurity>
  <Lines>6</Lines>
  <Paragraphs>8</Paragraphs>
  <ScaleCrop>false</ScaleCrop>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30T07:51:00Z</dcterms:created>
  <dcterms:modified xsi:type="dcterms:W3CDTF">2023-01-24T08:43:00Z</dcterms:modified>
</cp:coreProperties>
</file>